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9FF76" w14:textId="17CE15F3" w:rsidR="00FA2079" w:rsidRPr="00626E94" w:rsidRDefault="00FA2079" w:rsidP="00FA207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26E94">
        <w:rPr>
          <w:rFonts w:ascii="Times New Roman" w:hAnsi="Times New Roman" w:cs="Times New Roman"/>
          <w:b/>
          <w:bCs/>
          <w:sz w:val="32"/>
          <w:szCs w:val="32"/>
        </w:rPr>
        <w:t xml:space="preserve">Pertemuan </w:t>
      </w:r>
      <w:r w:rsidR="005500B5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626E94">
        <w:rPr>
          <w:rFonts w:ascii="Times New Roman" w:hAnsi="Times New Roman" w:cs="Times New Roman"/>
          <w:b/>
          <w:bCs/>
          <w:sz w:val="32"/>
          <w:szCs w:val="32"/>
        </w:rPr>
        <w:t xml:space="preserve"> : </w:t>
      </w:r>
      <w:r w:rsidR="005500B5">
        <w:rPr>
          <w:rFonts w:ascii="Times New Roman" w:hAnsi="Times New Roman" w:cs="Times New Roman"/>
          <w:b/>
          <w:bCs/>
          <w:sz w:val="32"/>
          <w:szCs w:val="32"/>
        </w:rPr>
        <w:t>CSS</w:t>
      </w:r>
    </w:p>
    <w:p w14:paraId="3FEBEAFE" w14:textId="4393626F" w:rsidR="00FA2079" w:rsidRPr="00626E94" w:rsidRDefault="00FA2079" w:rsidP="00FA207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26E94">
        <w:rPr>
          <w:rFonts w:ascii="Times New Roman" w:hAnsi="Times New Roman" w:cs="Times New Roman"/>
          <w:b/>
          <w:bCs/>
          <w:sz w:val="32"/>
          <w:szCs w:val="32"/>
        </w:rPr>
        <w:t xml:space="preserve">Tugas 1 : </w:t>
      </w:r>
      <w:r w:rsidR="00B95CD4">
        <w:rPr>
          <w:rFonts w:ascii="Times New Roman" w:hAnsi="Times New Roman" w:cs="Times New Roman"/>
          <w:b/>
          <w:bCs/>
          <w:sz w:val="32"/>
          <w:szCs w:val="32"/>
        </w:rPr>
        <w:t>Pengiriman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71"/>
      </w:tblGrid>
      <w:tr w:rsidR="00FA2079" w14:paraId="5612AC06" w14:textId="77777777" w:rsidTr="00FA2079">
        <w:tc>
          <w:tcPr>
            <w:tcW w:w="1696" w:type="dxa"/>
          </w:tcPr>
          <w:p w14:paraId="6D60BDD0" w14:textId="34AE7B05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  <w:r w:rsidR="00087D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Nim</w:t>
            </w:r>
          </w:p>
        </w:tc>
        <w:tc>
          <w:tcPr>
            <w:tcW w:w="7371" w:type="dxa"/>
          </w:tcPr>
          <w:p w14:paraId="335EC75B" w14:textId="1B525CB4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5836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</w:t>
            </w:r>
            <w:r w:rsidR="00B95C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bashalom Radja</w:t>
            </w:r>
            <w:r w:rsidR="005500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221808</w:t>
            </w:r>
            <w:r w:rsidR="00B95C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FA2079" w14:paraId="706447A9" w14:textId="77777777" w:rsidTr="00FA2079">
        <w:tc>
          <w:tcPr>
            <w:tcW w:w="1696" w:type="dxa"/>
          </w:tcPr>
          <w:p w14:paraId="255E4456" w14:textId="75F79F03" w:rsidR="00FA2079" w:rsidRDefault="00087D1D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7371" w:type="dxa"/>
          </w:tcPr>
          <w:p w14:paraId="2C706F22" w14:textId="20935E43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5836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95C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</w:tr>
      <w:tr w:rsidR="00FA2079" w14:paraId="649544EB" w14:textId="77777777" w:rsidTr="00FA2079">
        <w:tc>
          <w:tcPr>
            <w:tcW w:w="1696" w:type="dxa"/>
          </w:tcPr>
          <w:p w14:paraId="0DC1DA86" w14:textId="72BFD2D6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gajar</w:t>
            </w:r>
          </w:p>
        </w:tc>
        <w:tc>
          <w:tcPr>
            <w:tcW w:w="7371" w:type="dxa"/>
          </w:tcPr>
          <w:p w14:paraId="60E8F895" w14:textId="3108AE1E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5836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07F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RMAN FREZY PRADANA (2118112)</w:t>
            </w:r>
          </w:p>
        </w:tc>
      </w:tr>
    </w:tbl>
    <w:p w14:paraId="00DBD2FB" w14:textId="2ECD3659" w:rsidR="00FA2079" w:rsidRPr="00771AB0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71AB0">
        <w:rPr>
          <w:rFonts w:ascii="Times New Roman" w:hAnsi="Times New Roman" w:cs="Times New Roman"/>
          <w:b/>
          <w:bCs/>
          <w:sz w:val="24"/>
          <w:szCs w:val="24"/>
        </w:rPr>
        <w:t>Tujuan</w:t>
      </w:r>
    </w:p>
    <w:p w14:paraId="5D7A1039" w14:textId="354929A2" w:rsidR="00087D1D" w:rsidRPr="00771AB0" w:rsidRDefault="00087D1D" w:rsidP="00087D1D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1AB0">
        <w:rPr>
          <w:rFonts w:ascii="Times New Roman" w:hAnsi="Times New Roman" w:cs="Times New Roman"/>
          <w:sz w:val="24"/>
          <w:szCs w:val="24"/>
        </w:rPr>
        <w:t>Praktikan dapat</w:t>
      </w:r>
      <w:r w:rsidR="00FA44FC" w:rsidRPr="00771AB0">
        <w:rPr>
          <w:rFonts w:ascii="Times New Roman" w:hAnsi="Times New Roman" w:cs="Times New Roman"/>
          <w:sz w:val="24"/>
          <w:szCs w:val="24"/>
        </w:rPr>
        <w:t xml:space="preserve"> memaham</w:t>
      </w:r>
      <w:r w:rsidR="00B95CD4">
        <w:rPr>
          <w:rFonts w:ascii="Times New Roman" w:hAnsi="Times New Roman" w:cs="Times New Roman"/>
          <w:sz w:val="24"/>
          <w:szCs w:val="24"/>
        </w:rPr>
        <w:t>i</w:t>
      </w:r>
      <w:r w:rsidR="00FA44FC" w:rsidRPr="00771AB0">
        <w:rPr>
          <w:rFonts w:ascii="Times New Roman" w:hAnsi="Times New Roman" w:cs="Times New Roman"/>
          <w:sz w:val="24"/>
          <w:szCs w:val="24"/>
        </w:rPr>
        <w:t xml:space="preserve"> </w:t>
      </w:r>
      <w:r w:rsidR="00771AB0" w:rsidRPr="00771AB0">
        <w:rPr>
          <w:rFonts w:ascii="Times New Roman" w:hAnsi="Times New Roman" w:cs="Times New Roman"/>
          <w:sz w:val="24"/>
          <w:szCs w:val="24"/>
        </w:rPr>
        <w:t xml:space="preserve">struktur dasar </w:t>
      </w:r>
      <w:r w:rsidR="00B95CD4">
        <w:rPr>
          <w:rFonts w:ascii="Times New Roman" w:hAnsi="Times New Roman" w:cs="Times New Roman"/>
          <w:sz w:val="24"/>
          <w:szCs w:val="24"/>
        </w:rPr>
        <w:t>CSS</w:t>
      </w:r>
    </w:p>
    <w:p w14:paraId="56BAE8C0" w14:textId="24765EC6" w:rsidR="00087D1D" w:rsidRPr="00771AB0" w:rsidRDefault="00087D1D" w:rsidP="00087D1D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1AB0">
        <w:rPr>
          <w:rFonts w:ascii="Times New Roman" w:hAnsi="Times New Roman" w:cs="Times New Roman"/>
          <w:sz w:val="24"/>
          <w:szCs w:val="24"/>
        </w:rPr>
        <w:t>Praktikan dapat</w:t>
      </w:r>
      <w:r w:rsidR="00FA44FC" w:rsidRPr="00771AB0">
        <w:rPr>
          <w:rFonts w:ascii="Times New Roman" w:hAnsi="Times New Roman" w:cs="Times New Roman"/>
          <w:sz w:val="24"/>
          <w:szCs w:val="24"/>
        </w:rPr>
        <w:t xml:space="preserve"> memahami </w:t>
      </w:r>
      <w:r w:rsidR="00771AB0" w:rsidRPr="00771AB0">
        <w:rPr>
          <w:rFonts w:ascii="Times New Roman" w:hAnsi="Times New Roman" w:cs="Times New Roman"/>
          <w:sz w:val="24"/>
          <w:szCs w:val="24"/>
        </w:rPr>
        <w:t xml:space="preserve">fungsi </w:t>
      </w:r>
      <w:r w:rsidR="00B95CD4">
        <w:rPr>
          <w:rFonts w:ascii="Times New Roman" w:hAnsi="Times New Roman" w:cs="Times New Roman"/>
          <w:sz w:val="24"/>
          <w:szCs w:val="24"/>
        </w:rPr>
        <w:t>dasar-</w:t>
      </w:r>
      <w:r w:rsidR="00771AB0" w:rsidRPr="00771AB0">
        <w:rPr>
          <w:rFonts w:ascii="Times New Roman" w:hAnsi="Times New Roman" w:cs="Times New Roman"/>
          <w:sz w:val="24"/>
          <w:szCs w:val="24"/>
        </w:rPr>
        <w:t xml:space="preserve">dasar </w:t>
      </w:r>
      <w:r w:rsidR="00B95CD4">
        <w:rPr>
          <w:rFonts w:ascii="Times New Roman" w:hAnsi="Times New Roman" w:cs="Times New Roman"/>
          <w:sz w:val="24"/>
          <w:szCs w:val="24"/>
        </w:rPr>
        <w:t>CSS</w:t>
      </w:r>
    </w:p>
    <w:p w14:paraId="29E69CDE" w14:textId="1B0120DD" w:rsidR="00087D1D" w:rsidRPr="00F84D7A" w:rsidRDefault="00F84D7A" w:rsidP="00087D1D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D7A">
        <w:rPr>
          <w:rFonts w:ascii="Times New Roman" w:hAnsi="Times New Roman" w:cs="Times New Roman"/>
          <w:sz w:val="24"/>
          <w:szCs w:val="24"/>
        </w:rPr>
        <w:t>Dapat menghubungkan antara HTML dengan CSS.</w:t>
      </w:r>
    </w:p>
    <w:p w14:paraId="51E3B272" w14:textId="1EE0A09E" w:rsidR="00087D1D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>Alat dan Bahan</w:t>
      </w:r>
    </w:p>
    <w:p w14:paraId="2A7E88F8" w14:textId="3CC4201C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ptop/pc</w:t>
      </w:r>
    </w:p>
    <w:p w14:paraId="4B109E26" w14:textId="1F4F468A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 Praktikum Web 202</w:t>
      </w:r>
      <w:r w:rsidR="00797E15">
        <w:rPr>
          <w:rFonts w:ascii="Times New Roman" w:hAnsi="Times New Roman" w:cs="Times New Roman"/>
          <w:sz w:val="24"/>
          <w:szCs w:val="24"/>
        </w:rPr>
        <w:t>4</w:t>
      </w:r>
    </w:p>
    <w:p w14:paraId="09DC958F" w14:textId="7771129A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Editor (Visual Studio Code / Sublime Text)</w:t>
      </w:r>
    </w:p>
    <w:p w14:paraId="47E39BAD" w14:textId="07EA7839" w:rsidR="00087D1D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 xml:space="preserve">Langkah-langkah </w:t>
      </w:r>
    </w:p>
    <w:p w14:paraId="4912E684" w14:textId="11B8D935" w:rsidR="00087D1D" w:rsidRPr="00F84D7A" w:rsidRDefault="00F84D7A" w:rsidP="00087D1D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D7A">
        <w:rPr>
          <w:rFonts w:ascii="Times New Roman" w:hAnsi="Times New Roman" w:cs="Times New Roman"/>
          <w:sz w:val="24"/>
          <w:szCs w:val="24"/>
        </w:rPr>
        <w:t>Style.css</w:t>
      </w:r>
    </w:p>
    <w:p w14:paraId="7DAD9FFE" w14:textId="757A9085" w:rsidR="00087D1D" w:rsidRDefault="00087D1D" w:rsidP="00087D1D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7D1D">
        <w:rPr>
          <w:rFonts w:ascii="Times New Roman" w:hAnsi="Times New Roman" w:cs="Times New Roman"/>
          <w:color w:val="000000" w:themeColor="text1"/>
          <w:sz w:val="24"/>
          <w:szCs w:val="24"/>
        </w:rPr>
        <w:t>Source co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B77EC" w:rsidRPr="006B77EC" w14:paraId="3AFB155F" w14:textId="77777777" w:rsidTr="006B77EC">
        <w:tc>
          <w:tcPr>
            <w:tcW w:w="8630" w:type="dxa"/>
            <w:shd w:val="clear" w:color="auto" w:fill="auto"/>
          </w:tcPr>
          <w:p w14:paraId="67A12800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* {</w:t>
            </w:r>
            <w:r w:rsidRPr="006B77EC">
              <w:rPr>
                <w:rFonts w:ascii="Courier New" w:hAnsi="Courier New" w:cs="Courier New"/>
                <w:sz w:val="20"/>
                <w:szCs w:val="20"/>
              </w:rPr>
              <w:t>* {</w:t>
            </w:r>
          </w:p>
          <w:p w14:paraId="2C88725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: 0;</w:t>
            </w:r>
          </w:p>
          <w:p w14:paraId="0996AA5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0;</w:t>
            </w:r>
          </w:p>
          <w:p w14:paraId="741119A0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x-sizing: border-box;</w:t>
            </w:r>
          </w:p>
          <w:p w14:paraId="5BA2C567" w14:textId="22759F9F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E7BEC7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ontainer {</w:t>
            </w:r>
          </w:p>
          <w:p w14:paraId="432B683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width: 90%;</w:t>
            </w:r>
          </w:p>
          <w:p w14:paraId="734A281F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: 0 auto;</w:t>
            </w:r>
          </w:p>
          <w:p w14:paraId="2C2E7B53" w14:textId="0374A41C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E3DDE5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body {</w:t>
            </w:r>
          </w:p>
          <w:p w14:paraId="7686A7FB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ont-family: "Arial", sans-serif;</w:t>
            </w:r>
          </w:p>
          <w:p w14:paraId="26E7513B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f0f0f0;</w:t>
            </w:r>
          </w:p>
          <w:p w14:paraId="67322892" w14:textId="133BB203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A4B5F5B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nav {</w:t>
            </w:r>
          </w:p>
          <w:p w14:paraId="0895D245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display: flex;</w:t>
            </w:r>
          </w:p>
          <w:p w14:paraId="76B05AF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height: 60px;</w:t>
            </w:r>
          </w:p>
          <w:p w14:paraId="669F5F0B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width: 100%;</w:t>
            </w:r>
          </w:p>
          <w:p w14:paraId="0B0E1F9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align-items: center;</w:t>
            </w:r>
          </w:p>
          <w:p w14:paraId="37DF6BC1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justify-content: center;</w:t>
            </w:r>
          </w:p>
          <w:p w14:paraId="11359AEA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333;</w:t>
            </w:r>
          </w:p>
          <w:p w14:paraId="10EBC71B" w14:textId="540407BE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4042193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nav ul {</w:t>
            </w:r>
          </w:p>
          <w:p w14:paraId="42CD6A75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list-style: none;</w:t>
            </w:r>
          </w:p>
          <w:p w14:paraId="5D79D56E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display: flex;</w:t>
            </w:r>
          </w:p>
          <w:p w14:paraId="15097DBB" w14:textId="717080D1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282918F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lastRenderedPageBreak/>
              <w:t>nav ul li {</w:t>
            </w:r>
          </w:p>
          <w:p w14:paraId="4BAFB81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: 0 10px;</w:t>
            </w:r>
          </w:p>
          <w:p w14:paraId="6AD8761A" w14:textId="4F780B3B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D37A4EE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nav ul li a {</w:t>
            </w:r>
          </w:p>
          <w:p w14:paraId="2ABEFE1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olor: #fff;</w:t>
            </w:r>
          </w:p>
          <w:p w14:paraId="7C2600E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text-decoration: none;</w:t>
            </w:r>
          </w:p>
          <w:p w14:paraId="58FDB49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ont-weight: 500;</w:t>
            </w:r>
          </w:p>
          <w:p w14:paraId="18063637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10px 15px;</w:t>
            </w:r>
          </w:p>
          <w:p w14:paraId="415A8D4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transition: all 0.3s ease;</w:t>
            </w:r>
          </w:p>
          <w:p w14:paraId="552991E8" w14:textId="7A894636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36CF5B0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nav ul li a.active,</w:t>
            </w:r>
          </w:p>
          <w:p w14:paraId="4BE31A8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nav ul li a:hover {</w:t>
            </w:r>
          </w:p>
          <w:p w14:paraId="627D1C0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olor: #333;</w:t>
            </w:r>
          </w:p>
          <w:p w14:paraId="1F5C763C" w14:textId="23BA94A9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3930ACF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btn_login {</w:t>
            </w:r>
          </w:p>
          <w:p w14:paraId="1B678EE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333;</w:t>
            </w:r>
          </w:p>
          <w:p w14:paraId="6EE1858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width: 100%;</w:t>
            </w:r>
          </w:p>
          <w:p w14:paraId="5CCCC84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10px 20px;</w:t>
            </w:r>
          </w:p>
          <w:p w14:paraId="372B96F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rder-radius: 5px;</w:t>
            </w:r>
          </w:p>
          <w:p w14:paraId="1E4B7FC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rder: none;</w:t>
            </w:r>
          </w:p>
          <w:p w14:paraId="5171233F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ursor: pointer;</w:t>
            </w:r>
          </w:p>
          <w:p w14:paraId="7C6205B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olor: white;</w:t>
            </w:r>
          </w:p>
          <w:p w14:paraId="5781676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-top: 20px;</w:t>
            </w:r>
          </w:p>
          <w:p w14:paraId="288E0EDA" w14:textId="7BADE045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6CDC8DFF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btn_login:hover {</w:t>
            </w:r>
          </w:p>
          <w:p w14:paraId="64405071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333;</w:t>
            </w:r>
          </w:p>
          <w:p w14:paraId="4627C77F" w14:textId="64D1AD91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7F1D1DD6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jumbotron {</w:t>
            </w:r>
          </w:p>
          <w:p w14:paraId="1B0E9E9E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8e9297;</w:t>
            </w:r>
          </w:p>
          <w:p w14:paraId="1AE7E140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olor: #fff;</w:t>
            </w:r>
          </w:p>
          <w:p w14:paraId="4CB92386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50px 20px;</w:t>
            </w:r>
          </w:p>
          <w:p w14:paraId="7594AC4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text-align: center;</w:t>
            </w:r>
          </w:p>
          <w:p w14:paraId="41B9ED76" w14:textId="1C1B7371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14D7917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jumbotron button {</w:t>
            </w:r>
          </w:p>
          <w:p w14:paraId="2CF3AA7E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12px 24px;</w:t>
            </w:r>
          </w:p>
          <w:p w14:paraId="1AE062B7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rder: none;</w:t>
            </w:r>
          </w:p>
          <w:p w14:paraId="2D37D02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rder-radius: 5px;</w:t>
            </w:r>
          </w:p>
          <w:p w14:paraId="51389765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333;</w:t>
            </w:r>
          </w:p>
          <w:p w14:paraId="0314DEE1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olor: #fff;</w:t>
            </w:r>
          </w:p>
          <w:p w14:paraId="52B70167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ursor: pointer;</w:t>
            </w:r>
          </w:p>
          <w:p w14:paraId="51BDB7F1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transition: all 0.3s ease;</w:t>
            </w:r>
          </w:p>
          <w:p w14:paraId="0914E731" w14:textId="1FE10240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1F5F72E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jumbotron button:hover {</w:t>
            </w:r>
          </w:p>
          <w:p w14:paraId="541851E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333;</w:t>
            </w:r>
          </w:p>
          <w:p w14:paraId="007B5C6D" w14:textId="4A65A043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1795806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ards-categories {</w:t>
            </w:r>
          </w:p>
          <w:p w14:paraId="5D6B380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display: flex;</w:t>
            </w:r>
          </w:p>
          <w:p w14:paraId="755200C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justify-content: center;</w:t>
            </w:r>
          </w:p>
          <w:p w14:paraId="65F4E7B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align-items: center;</w:t>
            </w:r>
          </w:p>
          <w:p w14:paraId="7F699F5B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lex-wrap: wrap;</w:t>
            </w:r>
          </w:p>
          <w:p w14:paraId="1213646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-top: 40px;</w:t>
            </w:r>
          </w:p>
          <w:p w14:paraId="2FB1B6F5" w14:textId="1ABCACB2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4FC4919F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ard-categories {</w:t>
            </w:r>
          </w:p>
          <w:p w14:paraId="43135894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display: flex;</w:t>
            </w:r>
          </w:p>
          <w:p w14:paraId="5839FB1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lex-direction: column;</w:t>
            </w:r>
          </w:p>
          <w:p w14:paraId="436336BD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fff;</w:t>
            </w:r>
          </w:p>
          <w:p w14:paraId="5037DB22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20px;</w:t>
            </w:r>
          </w:p>
          <w:p w14:paraId="09DE8577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lastRenderedPageBreak/>
              <w:tab/>
              <w:t>border-radius: 8px;</w:t>
            </w:r>
          </w:p>
          <w:p w14:paraId="38B2DF1A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x-shadow: 0 4px 6px rgba(0, 0, 0, 0.1);</w:t>
            </w:r>
          </w:p>
          <w:p w14:paraId="4125BD1D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: 10px;</w:t>
            </w:r>
          </w:p>
          <w:p w14:paraId="056672BD" w14:textId="2B622E3A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464C710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ard-categories h2 {</w:t>
            </w:r>
          </w:p>
          <w:p w14:paraId="7D993ED5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ont-size: 24px;</w:t>
            </w:r>
          </w:p>
          <w:p w14:paraId="7B0C660A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-bottom: 10px;</w:t>
            </w:r>
          </w:p>
          <w:p w14:paraId="7346E8A5" w14:textId="3A476C8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257E60D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ard {</w:t>
            </w:r>
          </w:p>
          <w:p w14:paraId="0121279D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-bottom: 20px;</w:t>
            </w:r>
          </w:p>
          <w:p w14:paraId="4F47C948" w14:textId="0AEC85D8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1001B570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ard h5 {</w:t>
            </w:r>
          </w:p>
          <w:p w14:paraId="2C9A3AD8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ont-size: 18px;</w:t>
            </w:r>
          </w:p>
          <w:p w14:paraId="33D029F1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margin-bottom: 10px;</w:t>
            </w:r>
          </w:p>
          <w:p w14:paraId="30598723" w14:textId="20D2B390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75A20F8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.card p {</w:t>
            </w:r>
          </w:p>
          <w:p w14:paraId="653B52C9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font-size: 14px;</w:t>
            </w:r>
          </w:p>
          <w:p w14:paraId="2FE3DCA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line-height: 1.5;</w:t>
            </w:r>
          </w:p>
          <w:p w14:paraId="734741FE" w14:textId="7A96E886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0FBBAFA7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footer {</w:t>
            </w:r>
          </w:p>
          <w:p w14:paraId="2E4E4F3E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text-align: center;</w:t>
            </w:r>
          </w:p>
          <w:p w14:paraId="0D42D27F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ackground-color: #333;</w:t>
            </w:r>
          </w:p>
          <w:p w14:paraId="579204DD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color: #fff;</w:t>
            </w:r>
          </w:p>
          <w:p w14:paraId="17D16B01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adding: 20px 0;</w:t>
            </w:r>
          </w:p>
          <w:p w14:paraId="5802BB3C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position: fixed;</w:t>
            </w:r>
          </w:p>
          <w:p w14:paraId="7BD5DDA3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bottom: 0;</w:t>
            </w:r>
          </w:p>
          <w:p w14:paraId="56A4A52F" w14:textId="77777777" w:rsidR="006B77EC" w:rsidRPr="006B77EC" w:rsidRDefault="006B77EC" w:rsidP="006B77EC">
            <w:pPr>
              <w:pStyle w:val="ListParagraph"/>
              <w:spacing w:after="0" w:line="240" w:lineRule="auto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ab/>
              <w:t>width: 100%;</w:t>
            </w:r>
          </w:p>
          <w:p w14:paraId="6D5041D9" w14:textId="0561D65E" w:rsidR="006B77EC" w:rsidRPr="006B77EC" w:rsidRDefault="006B77EC" w:rsidP="006B77EC">
            <w:pPr>
              <w:pStyle w:val="ListParagraph"/>
              <w:ind w:hanging="653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5524DC12" w14:textId="77777777" w:rsidR="00D04494" w:rsidRPr="00FD6E2A" w:rsidRDefault="00D04494" w:rsidP="00D04494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E2A">
        <w:rPr>
          <w:rFonts w:ascii="Times New Roman" w:hAnsi="Times New Roman" w:cs="Times New Roman"/>
          <w:sz w:val="24"/>
          <w:szCs w:val="24"/>
        </w:rPr>
        <w:lastRenderedPageBreak/>
        <w:t xml:space="preserve">Ubah isi dari file </w:t>
      </w:r>
      <w:r w:rsidRPr="00FD6E2A">
        <w:rPr>
          <w:rFonts w:ascii="Times New Roman" w:hAnsi="Times New Roman" w:cs="Times New Roman"/>
          <w:i/>
          <w:iCs/>
          <w:sz w:val="24"/>
          <w:szCs w:val="24"/>
        </w:rPr>
        <w:t>index.html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D04494" w:rsidRPr="006B77EC" w14:paraId="37E74DF7" w14:textId="77777777" w:rsidTr="00D04494">
        <w:tc>
          <w:tcPr>
            <w:tcW w:w="8635" w:type="dxa"/>
          </w:tcPr>
          <w:p w14:paraId="1675935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!DOCTYPE html&gt;</w:t>
            </w:r>
          </w:p>
          <w:p w14:paraId="37A1622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html lang="en"&gt;</w:t>
            </w:r>
          </w:p>
          <w:p w14:paraId="453FD9F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head&gt;</w:t>
            </w:r>
          </w:p>
          <w:p w14:paraId="3D9AE55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link rel="icon" href="assets/icon.png" /&gt;</w:t>
            </w:r>
          </w:p>
          <w:p w14:paraId="7A5C8B3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title&gt;Home&lt;/title&gt;</w:t>
            </w:r>
          </w:p>
          <w:p w14:paraId="4B56F7E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link rel="stylesheet" href="css/style.css" /&gt;</w:t>
            </w:r>
          </w:p>
          <w:p w14:paraId="627066A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link rel="preconnect" href="https://fonts.googleapis.com" /&gt;</w:t>
            </w:r>
          </w:p>
          <w:p w14:paraId="0D1EEE6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link rel="preconnect" href="https://fonts.gstatic.com" crossorigin /&gt;</w:t>
            </w:r>
          </w:p>
          <w:p w14:paraId="76ADE30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link href="https://fonts.googleapis.com/css2?family=Poppins:wght@400;500;700&amp;family=Roboto:wght@500;700&amp;display=swap" rel="stylesheet" /&gt;</w:t>
            </w:r>
          </w:p>
          <w:p w14:paraId="07EB610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link rel="stylesheet" href="https://cdnjs.cloudflare.com/ajax/libs/font-awesome/5.15.3/css/all.min.css" /&gt;</w:t>
            </w:r>
          </w:p>
          <w:p w14:paraId="6BF723E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style&gt;</w:t>
            </w:r>
          </w:p>
          <w:p w14:paraId="032A7D7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body {</w:t>
            </w:r>
          </w:p>
          <w:p w14:paraId="101BF89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font-family: 'Poppins', sans-serif;</w:t>
            </w:r>
          </w:p>
          <w:p w14:paraId="1C1CF28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ackground-color: #f9fafb;</w:t>
            </w:r>
          </w:p>
          <w:p w14:paraId="1D9119E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olor: #333;</w:t>
            </w:r>
          </w:p>
          <w:p w14:paraId="629CA71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: 0;</w:t>
            </w:r>
          </w:p>
          <w:p w14:paraId="2EC2D8D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0;</w:t>
            </w:r>
          </w:p>
          <w:p w14:paraId="0405DF3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7051076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6F963D7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header {</w:t>
            </w:r>
          </w:p>
          <w:p w14:paraId="71C0842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ackground-color: #333;</w:t>
            </w:r>
          </w:p>
          <w:p w14:paraId="019A8D2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    color: #fff;</w:t>
            </w:r>
          </w:p>
          <w:p w14:paraId="2125176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20px 0;</w:t>
            </w:r>
          </w:p>
          <w:p w14:paraId="26FFEA9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x-shadow: 0 2px 5px rgba(0, 0, 0, 0.1);</w:t>
            </w:r>
          </w:p>
          <w:p w14:paraId="42D87BB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60EE22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0407AD7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logo img {</w:t>
            </w:r>
          </w:p>
          <w:p w14:paraId="3596954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width: 100px;</w:t>
            </w:r>
          </w:p>
          <w:p w14:paraId="6CE8D57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height: auto;</w:t>
            </w:r>
          </w:p>
          <w:p w14:paraId="3B5179C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3FB917B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3ACF943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nav {</w:t>
            </w:r>
          </w:p>
          <w:p w14:paraId="48758F1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display: flex;</w:t>
            </w:r>
          </w:p>
          <w:p w14:paraId="60FF5D6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justify-content: space-between;</w:t>
            </w:r>
          </w:p>
          <w:p w14:paraId="3FAE9EB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align-items: center;</w:t>
            </w:r>
          </w:p>
          <w:p w14:paraId="290BC71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0 20px;</w:t>
            </w:r>
          </w:p>
          <w:p w14:paraId="43E0C94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21970E3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3B09819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nav ul {</w:t>
            </w:r>
          </w:p>
          <w:p w14:paraId="76BD525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list-style: none;</w:t>
            </w:r>
          </w:p>
          <w:p w14:paraId="580E028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: 0;</w:t>
            </w:r>
          </w:p>
          <w:p w14:paraId="2C83737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0;</w:t>
            </w:r>
          </w:p>
          <w:p w14:paraId="49F1A38D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display: flex;</w:t>
            </w:r>
          </w:p>
          <w:p w14:paraId="561C33B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12F89EA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66EAC50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nav ul li {</w:t>
            </w:r>
          </w:p>
          <w:p w14:paraId="57959A5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: 0 10px;</w:t>
            </w:r>
          </w:p>
          <w:p w14:paraId="21501FE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19E3CDC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53596F3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nav ul li a {</w:t>
            </w:r>
          </w:p>
          <w:p w14:paraId="290C150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olor: #fff;</w:t>
            </w:r>
          </w:p>
          <w:p w14:paraId="4F8F800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text-decoration: none;</w:t>
            </w:r>
          </w:p>
          <w:p w14:paraId="4F2FD8F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font-weight: 500;</w:t>
            </w:r>
          </w:p>
          <w:p w14:paraId="79A2A98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transition: color 0.3s ease;</w:t>
            </w:r>
          </w:p>
          <w:p w14:paraId="704EBCA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17A7D1B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1C2465B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nav ul li a:hover {</w:t>
            </w:r>
          </w:p>
          <w:p w14:paraId="3B5F055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olor: #706e68;</w:t>
            </w:r>
          </w:p>
          <w:p w14:paraId="475C5E4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3D999FD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4994B61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jumbotron {</w:t>
            </w:r>
          </w:p>
          <w:p w14:paraId="691B88A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ackground-color: #56585a;</w:t>
            </w:r>
          </w:p>
          <w:p w14:paraId="6056036C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olor: #fff;</w:t>
            </w:r>
          </w:p>
          <w:p w14:paraId="5ECE2C2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100px 0;</w:t>
            </w:r>
          </w:p>
          <w:p w14:paraId="268015C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text-align: center;</w:t>
            </w:r>
          </w:p>
          <w:p w14:paraId="1ACF5B3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1FEA249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748B959D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jumbotron h1 {</w:t>
            </w:r>
          </w:p>
          <w:p w14:paraId="29F7AE8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font-size: 36px;</w:t>
            </w:r>
          </w:p>
          <w:p w14:paraId="1DEF730C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-bottom: 20px;</w:t>
            </w:r>
          </w:p>
          <w:p w14:paraId="061D4C7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2D0AE7B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16682EB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jumbotron p {</w:t>
            </w:r>
          </w:p>
          <w:p w14:paraId="35D44CFD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font-size: 18px;</w:t>
            </w:r>
          </w:p>
          <w:p w14:paraId="2C9A561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-bottom: 40px;</w:t>
            </w:r>
          </w:p>
          <w:p w14:paraId="37E54B1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727F1EB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11CAB03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jumbotron img {</w:t>
            </w:r>
          </w:p>
          <w:p w14:paraId="27D633ED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    width: 300px;</w:t>
            </w:r>
          </w:p>
          <w:p w14:paraId="5F92C2B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height: auto;</w:t>
            </w:r>
          </w:p>
          <w:p w14:paraId="1C43F7F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rder-radius: 10px;</w:t>
            </w:r>
          </w:p>
          <w:p w14:paraId="768C754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x-shadow: 0 0 20px rgba(255, 255, 255, 0.2);</w:t>
            </w:r>
          </w:p>
          <w:p w14:paraId="057C07A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23D4F1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050F96D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btn-getStarted {</w:t>
            </w:r>
          </w:p>
          <w:p w14:paraId="4219C6FD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ackground-color: #3f3c37;</w:t>
            </w:r>
          </w:p>
          <w:p w14:paraId="71F3BA6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olor: #fff;</w:t>
            </w:r>
          </w:p>
          <w:p w14:paraId="2E43F96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rder: none;</w:t>
            </w:r>
          </w:p>
          <w:p w14:paraId="00C3F6E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10px 20px;</w:t>
            </w:r>
          </w:p>
          <w:p w14:paraId="78E3D9E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rder-radius: 5px;</w:t>
            </w:r>
          </w:p>
          <w:p w14:paraId="582A5E0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font-size: 16px;</w:t>
            </w:r>
          </w:p>
          <w:p w14:paraId="6C6667C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ursor: pointer;</w:t>
            </w:r>
          </w:p>
          <w:p w14:paraId="2FA8BF7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transition: background-color 0.3s ease;</w:t>
            </w:r>
          </w:p>
          <w:p w14:paraId="77C7429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325200A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0EEF0AD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btn-getStarted:hover {</w:t>
            </w:r>
          </w:p>
          <w:p w14:paraId="037E9DBD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ackground-color: #4b4a46;</w:t>
            </w:r>
          </w:p>
          <w:p w14:paraId="2B761CC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6D3AABD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7EDF8E7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cards-categories {</w:t>
            </w:r>
          </w:p>
          <w:p w14:paraId="6168E44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display: flex;</w:t>
            </w:r>
          </w:p>
          <w:p w14:paraId="1009BC6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justify-content: center;</w:t>
            </w:r>
          </w:p>
          <w:p w14:paraId="608C872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-top: 50px;</w:t>
            </w:r>
          </w:p>
          <w:p w14:paraId="0A2948D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6CDD4FD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014D4AEC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card-categories {</w:t>
            </w:r>
          </w:p>
          <w:p w14:paraId="0D3FE26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margin: 0 10px;</w:t>
            </w:r>
          </w:p>
          <w:p w14:paraId="66DE4D4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text-align: center;</w:t>
            </w:r>
          </w:p>
          <w:p w14:paraId="7946C44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2AE43A6C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10A2134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.card-categories img {</w:t>
            </w:r>
          </w:p>
          <w:p w14:paraId="34CA870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width: 200px;</w:t>
            </w:r>
          </w:p>
          <w:p w14:paraId="58AAD12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height: auto;</w:t>
            </w:r>
          </w:p>
          <w:p w14:paraId="2C2705E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rder-radius: 10px;</w:t>
            </w:r>
          </w:p>
          <w:p w14:paraId="70198FD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ox-shadow: 0 0 20px rgba(0, 0, 0, 0.1);</w:t>
            </w:r>
          </w:p>
          <w:p w14:paraId="1FAFCB5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36180D3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</w:p>
          <w:p w14:paraId="53BEC2B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footer {</w:t>
            </w:r>
          </w:p>
          <w:p w14:paraId="58404C2E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background-color: #333;</w:t>
            </w:r>
          </w:p>
          <w:p w14:paraId="35B763E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color: #fff;</w:t>
            </w:r>
          </w:p>
          <w:p w14:paraId="5780F4B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text-align: center;</w:t>
            </w:r>
          </w:p>
          <w:p w14:paraId="093972E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padding: 20px 0;</w:t>
            </w:r>
          </w:p>
          <w:p w14:paraId="7BFA51B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4D1D1FE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/style&gt;</w:t>
            </w:r>
          </w:p>
          <w:p w14:paraId="715F00D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/head&gt;</w:t>
            </w:r>
          </w:p>
          <w:p w14:paraId="64B0435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body&gt;</w:t>
            </w:r>
          </w:p>
          <w:p w14:paraId="59138D8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div class="container"&gt;</w:t>
            </w:r>
          </w:p>
          <w:p w14:paraId="5E28A39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&lt;header&gt;</w:t>
            </w:r>
          </w:p>
          <w:p w14:paraId="5817EEB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nav&gt;</w:t>
            </w:r>
          </w:p>
          <w:p w14:paraId="292E5BD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div class="logo"&gt;</w:t>
            </w:r>
          </w:p>
          <w:p w14:paraId="7286342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img src="download.png" alt="" /&gt;</w:t>
            </w:r>
          </w:p>
          <w:p w14:paraId="218A947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/div&gt;</w:t>
            </w:r>
          </w:p>
          <w:p w14:paraId="5C6EF90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ul&gt;</w:t>
            </w:r>
          </w:p>
          <w:p w14:paraId="2854E3F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li&gt;&lt;a href="#"&gt;Home&lt;/a&gt;&lt;/li&gt;</w:t>
            </w:r>
          </w:p>
          <w:p w14:paraId="5BBAC48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li&gt;&lt;a href="#"&gt;Categories&lt;/a&gt;&lt;/li&gt;</w:t>
            </w:r>
          </w:p>
          <w:p w14:paraId="2711B58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            &lt;li&gt;&lt;a href="login.html" class="btn_login"&gt;Login&lt;/a&gt;&lt;/li&gt;</w:t>
            </w:r>
          </w:p>
          <w:p w14:paraId="6D6CB62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/ul&gt;</w:t>
            </w:r>
          </w:p>
          <w:p w14:paraId="7E95016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/nav&gt;</w:t>
            </w:r>
          </w:p>
          <w:p w14:paraId="3562F95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&lt;/header&gt;</w:t>
            </w:r>
          </w:p>
          <w:p w14:paraId="3103AE3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&lt;main&gt;</w:t>
            </w:r>
          </w:p>
          <w:p w14:paraId="753F04E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div class="jumbotron"&gt;</w:t>
            </w:r>
          </w:p>
          <w:p w14:paraId="0DAC60CC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h1&gt;Ayo Gunakan Pelayanan Pengiriman Motor Terpercaya Hanya Di RadjaMotor&lt;/h1&gt;</w:t>
            </w:r>
          </w:p>
          <w:p w14:paraId="290A3938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img src="" alt="" /&gt;</w:t>
            </w:r>
          </w:p>
          <w:p w14:paraId="0841DB49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button type="button" class="btn-getStarted"&gt;Get Started&lt;/button&gt;</w:t>
            </w:r>
          </w:p>
          <w:p w14:paraId="61862D0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/div&gt;</w:t>
            </w:r>
          </w:p>
          <w:p w14:paraId="73793CA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div class="cards-categories"&gt;</w:t>
            </w:r>
          </w:p>
          <w:p w14:paraId="0D18C2D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div class="card-categories"&gt;</w:t>
            </w:r>
          </w:p>
          <w:p w14:paraId="09F7627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img src="icons8-truck-52.png" alt="" /&gt;</w:t>
            </w:r>
          </w:p>
          <w:p w14:paraId="72881C3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h2&gt;Cepat&lt;/h2&gt;</w:t>
            </w:r>
          </w:p>
          <w:p w14:paraId="6AAFF07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p&gt;Cepat Dalam Pengiriman&lt;/p&gt;</w:t>
            </w:r>
          </w:p>
          <w:p w14:paraId="7AA8771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/div&gt;</w:t>
            </w:r>
          </w:p>
          <w:p w14:paraId="2BECBAB7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div class="card-categories"&gt;</w:t>
            </w:r>
          </w:p>
          <w:p w14:paraId="33C3DBEB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img src="icons8-box-50.png" alt="" /&gt;</w:t>
            </w:r>
          </w:p>
          <w:p w14:paraId="7BD88D4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h2&gt;Tepat&lt;/h2&gt;</w:t>
            </w:r>
          </w:p>
          <w:p w14:paraId="3DAFCA02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p&gt;Tepat dalam pengantaran&lt;/p&gt;</w:t>
            </w:r>
          </w:p>
          <w:p w14:paraId="1BE58F0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/div&gt;</w:t>
            </w:r>
          </w:p>
          <w:p w14:paraId="50AC293A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div class="card-categories"&gt;</w:t>
            </w:r>
          </w:p>
          <w:p w14:paraId="77B66651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img src="icons8-money-60.png" alt="" /&gt;</w:t>
            </w:r>
          </w:p>
          <w:p w14:paraId="2B801FD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h2&gt;Hemat&lt;/h2&gt;</w:t>
            </w:r>
          </w:p>
          <w:p w14:paraId="6D537DF5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    &lt;p&gt;Biaya Pelayanan Yang Terjangkau&lt;/p&gt;</w:t>
            </w:r>
          </w:p>
          <w:p w14:paraId="371418F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    &lt;/div&gt;</w:t>
            </w:r>
          </w:p>
          <w:p w14:paraId="190D8F9F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/div&gt;</w:t>
            </w:r>
          </w:p>
          <w:p w14:paraId="384B97D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&lt;/main&gt;</w:t>
            </w:r>
          </w:p>
          <w:p w14:paraId="470CB4C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&lt;footer&gt;</w:t>
            </w:r>
          </w:p>
          <w:p w14:paraId="4D7EF294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    &lt;h4&gt;&amp;copy; RadjaMotor&lt;/h4&gt;</w:t>
            </w:r>
          </w:p>
          <w:p w14:paraId="1A2D06E3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    &lt;/footer&gt;</w:t>
            </w:r>
          </w:p>
          <w:p w14:paraId="4C6DF440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 xml:space="preserve">    &lt;/div&gt;</w:t>
            </w:r>
          </w:p>
          <w:p w14:paraId="31402786" w14:textId="77777777" w:rsidR="006B77EC" w:rsidRPr="006B77EC" w:rsidRDefault="006B77EC" w:rsidP="006B77EC">
            <w:pPr>
              <w:spacing w:after="0" w:line="240" w:lineRule="auto"/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/body&gt;</w:t>
            </w:r>
          </w:p>
          <w:p w14:paraId="34583B4A" w14:textId="05390538" w:rsidR="00D04494" w:rsidRPr="006B77EC" w:rsidRDefault="006B77EC" w:rsidP="006B77EC">
            <w:pPr>
              <w:ind w:left="72"/>
              <w:rPr>
                <w:rFonts w:ascii="Courier New" w:hAnsi="Courier New" w:cs="Courier New"/>
                <w:sz w:val="20"/>
                <w:szCs w:val="20"/>
              </w:rPr>
            </w:pPr>
            <w:r w:rsidRPr="006B77EC">
              <w:rPr>
                <w:rFonts w:ascii="Courier New" w:hAnsi="Courier New" w:cs="Courier New"/>
                <w:sz w:val="20"/>
                <w:szCs w:val="20"/>
              </w:rPr>
              <w:t>&lt;/html&gt;</w:t>
            </w:r>
          </w:p>
        </w:tc>
      </w:tr>
    </w:tbl>
    <w:p w14:paraId="2C117980" w14:textId="0F0CB12B" w:rsidR="001158EF" w:rsidRDefault="001158EF" w:rsidP="001158EF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asil Tampilan :</w:t>
      </w:r>
    </w:p>
    <w:p w14:paraId="1CB402E7" w14:textId="57FD4C10" w:rsidR="00FD0DD3" w:rsidRDefault="006B77EC" w:rsidP="00FD0DD3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77EC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2B5BEB17" wp14:editId="3CFBB064">
            <wp:extent cx="3771900" cy="1943100"/>
            <wp:effectExtent l="0" t="0" r="0" b="0"/>
            <wp:docPr id="269171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17100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36F9" w14:textId="6DD2C58D" w:rsidR="00FD0DD3" w:rsidRPr="00FD0DD3" w:rsidRDefault="00FD0DD3" w:rsidP="00FD0DD3">
      <w:pPr>
        <w:pStyle w:val="Caption"/>
        <w:ind w:left="1276"/>
        <w:jc w:val="center"/>
        <w:rPr>
          <w:i w:val="0"/>
          <w:iCs w:val="0"/>
          <w:color w:val="auto"/>
          <w:sz w:val="24"/>
          <w:szCs w:val="24"/>
        </w:rPr>
      </w:pPr>
      <w:r w:rsidRPr="00F02BEB">
        <w:rPr>
          <w:i w:val="0"/>
          <w:iCs w:val="0"/>
          <w:color w:val="auto"/>
          <w:sz w:val="24"/>
          <w:szCs w:val="24"/>
        </w:rPr>
        <w:t xml:space="preserve">Gambar  </w:t>
      </w:r>
      <w:r w:rsidR="00CE4D89">
        <w:rPr>
          <w:i w:val="0"/>
          <w:iCs w:val="0"/>
          <w:color w:val="auto"/>
          <w:sz w:val="24"/>
          <w:szCs w:val="24"/>
        </w:rPr>
        <w:t>2</w:t>
      </w:r>
      <w:r w:rsidRPr="00F02BEB">
        <w:rPr>
          <w:i w:val="0"/>
          <w:iCs w:val="0"/>
          <w:color w:val="auto"/>
          <w:sz w:val="24"/>
          <w:szCs w:val="24"/>
        </w:rPr>
        <w:t>.</w:t>
      </w:r>
      <w:r w:rsidR="00CE4D89">
        <w:rPr>
          <w:i w:val="0"/>
          <w:iCs w:val="0"/>
          <w:color w:val="auto"/>
          <w:sz w:val="24"/>
          <w:szCs w:val="24"/>
        </w:rPr>
        <w:t>1</w:t>
      </w:r>
      <w:r w:rsidRPr="00F02BEB">
        <w:rPr>
          <w:i w:val="0"/>
          <w:iCs w:val="0"/>
          <w:color w:val="auto"/>
          <w:sz w:val="24"/>
          <w:szCs w:val="24"/>
        </w:rPr>
        <w:t xml:space="preserve"> </w:t>
      </w:r>
      <w:r>
        <w:rPr>
          <w:i w:val="0"/>
          <w:iCs w:val="0"/>
          <w:color w:val="auto"/>
          <w:sz w:val="24"/>
          <w:szCs w:val="24"/>
        </w:rPr>
        <w:t xml:space="preserve">Tampilan </w:t>
      </w:r>
      <w:r w:rsidR="006B77EC">
        <w:rPr>
          <w:color w:val="auto"/>
          <w:sz w:val="24"/>
          <w:szCs w:val="24"/>
        </w:rPr>
        <w:t>index</w:t>
      </w:r>
      <w:r>
        <w:rPr>
          <w:i w:val="0"/>
          <w:iCs w:val="0"/>
          <w:color w:val="auto"/>
          <w:sz w:val="24"/>
          <w:szCs w:val="24"/>
        </w:rPr>
        <w:t>.</w:t>
      </w:r>
      <w:r w:rsidR="006B77EC">
        <w:rPr>
          <w:i w:val="0"/>
          <w:iCs w:val="0"/>
          <w:color w:val="auto"/>
          <w:sz w:val="24"/>
          <w:szCs w:val="24"/>
        </w:rPr>
        <w:t>html</w:t>
      </w:r>
    </w:p>
    <w:p w14:paraId="57D62F8D" w14:textId="3F1B4953" w:rsidR="00FD0DD3" w:rsidRPr="00FD0DD3" w:rsidRDefault="001158EF" w:rsidP="00FD0DD3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nalisa :</w:t>
      </w:r>
    </w:p>
    <w:p w14:paraId="0FEEA5A0" w14:textId="4C567228" w:rsidR="00B44258" w:rsidRPr="00B44258" w:rsidRDefault="00B44258" w:rsidP="00B44258">
      <w:pPr>
        <w:pStyle w:val="ListParagraph"/>
        <w:spacing w:after="0" w:line="360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42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de CSS di atas mengatur tata letak dan gaya visual situs web dengan menggunakan fleksibilitas </w:t>
      </w:r>
      <w:r w:rsidRPr="00B4425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lexbox</w:t>
      </w:r>
      <w:r w:rsidRPr="00B442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desain responsif. Pengaturan warna dan efek </w:t>
      </w:r>
      <w:r w:rsidRPr="00B4425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over</w:t>
      </w:r>
      <w:r w:rsidRPr="00B442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mberikan tampilan yang menarik dan mudah dinavigasi bagi pengguna. Selain itu, </w:t>
      </w:r>
      <w:r w:rsidRPr="00B4425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ooter</w:t>
      </w:r>
      <w:r w:rsidRPr="00B442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ditempatkan secara tetap memastikan informasi penting tetap terlihat di bagian bawah halaman.</w:t>
      </w:r>
    </w:p>
    <w:p w14:paraId="3ABC1C45" w14:textId="77777777" w:rsidR="00FD6E2A" w:rsidRPr="00FD6E2A" w:rsidRDefault="00FD6E2A" w:rsidP="00FD6E2A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E2A">
        <w:rPr>
          <w:rFonts w:ascii="Times New Roman" w:hAnsi="Times New Roman" w:cs="Times New Roman"/>
          <w:sz w:val="24"/>
          <w:szCs w:val="24"/>
        </w:rPr>
        <w:t>Ubah isi dari file login.html</w:t>
      </w:r>
    </w:p>
    <w:p w14:paraId="5D955AF5" w14:textId="77777777" w:rsidR="00FD6E2A" w:rsidRPr="00FD6E2A" w:rsidRDefault="00FD6E2A" w:rsidP="00FD6E2A">
      <w:pPr>
        <w:pStyle w:val="ListParagraph"/>
        <w:spacing w:before="240" w:after="0" w:line="360" w:lineRule="auto"/>
        <w:ind w:left="644"/>
        <w:rPr>
          <w:rFonts w:ascii="Times New Roman" w:hAnsi="Times New Roman" w:cs="Times New Roman"/>
          <w:sz w:val="24"/>
          <w:szCs w:val="24"/>
        </w:rPr>
      </w:pPr>
      <w:r w:rsidRPr="00FD6E2A">
        <w:rPr>
          <w:rFonts w:ascii="Times New Roman" w:hAnsi="Times New Roman" w:cs="Times New Roman"/>
          <w:i/>
          <w:iCs/>
          <w:sz w:val="24"/>
          <w:szCs w:val="24"/>
        </w:rPr>
        <w:t>Source code login.html</w:t>
      </w:r>
      <w:r w:rsidRPr="00FD6E2A">
        <w:rPr>
          <w:rFonts w:ascii="Times New Roman" w:hAnsi="Times New Roman" w:cs="Times New Roman"/>
          <w:sz w:val="24"/>
          <w:szCs w:val="24"/>
        </w:rPr>
        <w:t xml:space="preserve"> :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D6E2A" w14:paraId="78A3BABF" w14:textId="77777777" w:rsidTr="00FD6E2A">
        <w:tc>
          <w:tcPr>
            <w:tcW w:w="8635" w:type="dxa"/>
          </w:tcPr>
          <w:p w14:paraId="62F9FBEB" w14:textId="77777777" w:rsidR="00C07F57" w:rsidRDefault="00C07F57" w:rsidP="00C07F57">
            <w:pPr>
              <w:pStyle w:val="SourceCode"/>
              <w:ind w:left="72"/>
            </w:pPr>
            <w:r>
              <w:t>&lt;!DOCTYPE html&gt;</w:t>
            </w:r>
          </w:p>
          <w:p w14:paraId="2B42539E" w14:textId="77777777" w:rsidR="00C07F57" w:rsidRDefault="00C07F57" w:rsidP="00C07F57">
            <w:pPr>
              <w:pStyle w:val="SourceCode"/>
              <w:ind w:left="72"/>
            </w:pPr>
            <w:r>
              <w:t>&lt;html lang="en"&gt;</w:t>
            </w:r>
          </w:p>
          <w:p w14:paraId="2A8EA7CC" w14:textId="77777777" w:rsidR="00C07F57" w:rsidRDefault="00C07F57" w:rsidP="00C07F57">
            <w:pPr>
              <w:pStyle w:val="SourceCode"/>
              <w:ind w:left="72"/>
            </w:pPr>
            <w:r>
              <w:t>&lt;head&gt;</w:t>
            </w:r>
          </w:p>
          <w:p w14:paraId="3DC7F6F4" w14:textId="77777777" w:rsidR="00C07F57" w:rsidRDefault="00C07F57" w:rsidP="00C07F57">
            <w:pPr>
              <w:pStyle w:val="SourceCode"/>
              <w:ind w:left="72"/>
            </w:pPr>
            <w:r>
              <w:t xml:space="preserve">    &lt;link rel="icon" href="download.png" /&gt;</w:t>
            </w:r>
          </w:p>
          <w:p w14:paraId="3B59D12C" w14:textId="77777777" w:rsidR="00C07F57" w:rsidRDefault="00C07F57" w:rsidP="00C07F57">
            <w:pPr>
              <w:pStyle w:val="SourceCode"/>
              <w:ind w:left="72"/>
            </w:pPr>
            <w:r>
              <w:t xml:space="preserve">    &lt;title&gt;Login&lt;/title&gt;</w:t>
            </w:r>
          </w:p>
          <w:p w14:paraId="7FBA595A" w14:textId="77777777" w:rsidR="00C07F57" w:rsidRDefault="00C07F57" w:rsidP="00C07F57">
            <w:pPr>
              <w:pStyle w:val="SourceCode"/>
              <w:ind w:left="72"/>
            </w:pPr>
            <w:r>
              <w:t xml:space="preserve">    &lt;link</w:t>
            </w:r>
          </w:p>
          <w:p w14:paraId="2B02BFC4" w14:textId="77777777" w:rsidR="00C07F57" w:rsidRDefault="00C07F57" w:rsidP="00C07F57">
            <w:pPr>
              <w:pStyle w:val="SourceCode"/>
              <w:ind w:left="72"/>
            </w:pPr>
            <w:r>
              <w:t xml:space="preserve">        href="https://fonts.googleapis.com/css2?family=Poppins:wght@400;500;700&amp;family=Roboto:wght@500;700&amp;display=swap"</w:t>
            </w:r>
          </w:p>
          <w:p w14:paraId="2383959A" w14:textId="77777777" w:rsidR="00C07F57" w:rsidRDefault="00C07F57" w:rsidP="00C07F57">
            <w:pPr>
              <w:pStyle w:val="SourceCode"/>
              <w:ind w:left="72"/>
            </w:pPr>
            <w:r>
              <w:t xml:space="preserve">        rel="stylesheet"</w:t>
            </w:r>
          </w:p>
          <w:p w14:paraId="0A0EEECB" w14:textId="77777777" w:rsidR="00C07F57" w:rsidRDefault="00C07F57" w:rsidP="00C07F57">
            <w:pPr>
              <w:pStyle w:val="SourceCode"/>
              <w:ind w:left="72"/>
            </w:pPr>
            <w:r>
              <w:t xml:space="preserve">    /&gt;</w:t>
            </w:r>
          </w:p>
          <w:p w14:paraId="79EB9DE9" w14:textId="77777777" w:rsidR="00C07F57" w:rsidRDefault="00C07F57" w:rsidP="00C07F57">
            <w:pPr>
              <w:pStyle w:val="SourceCode"/>
              <w:ind w:left="72"/>
            </w:pPr>
            <w:r>
              <w:t xml:space="preserve">    &lt;link rel="stylesheet" href="https://cdnjs.cloudflare.com/ajax/libs/font-awesome/5.15.3/css/all.min.css"/&gt;</w:t>
            </w:r>
          </w:p>
          <w:p w14:paraId="5F15EE60" w14:textId="77777777" w:rsidR="00C07F57" w:rsidRDefault="00C07F57" w:rsidP="00C07F57">
            <w:pPr>
              <w:pStyle w:val="SourceCode"/>
              <w:ind w:left="72"/>
            </w:pPr>
            <w:r>
              <w:t xml:space="preserve">    &lt;style&gt;</w:t>
            </w:r>
          </w:p>
          <w:p w14:paraId="6766C718" w14:textId="77777777" w:rsidR="00C07F57" w:rsidRDefault="00C07F57" w:rsidP="00C07F57">
            <w:pPr>
              <w:pStyle w:val="SourceCode"/>
              <w:ind w:left="72"/>
            </w:pPr>
            <w:r>
              <w:t xml:space="preserve">        body {</w:t>
            </w:r>
          </w:p>
          <w:p w14:paraId="6CF0C4F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ackground-color: #f0f0f0;</w:t>
            </w:r>
          </w:p>
          <w:p w14:paraId="6BC17BD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font-family: 'Poppins', sans-serif;</w:t>
            </w:r>
          </w:p>
          <w:p w14:paraId="78B7E86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margin: 0;</w:t>
            </w:r>
          </w:p>
          <w:p w14:paraId="425B8B6A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adding: 0;</w:t>
            </w:r>
          </w:p>
          <w:p w14:paraId="4D002CCF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1AC3F018" w14:textId="77777777" w:rsidR="00C07F57" w:rsidRDefault="00C07F57" w:rsidP="00C07F57">
            <w:pPr>
              <w:pStyle w:val="SourceCode"/>
              <w:ind w:left="72"/>
            </w:pPr>
          </w:p>
          <w:p w14:paraId="69DE9BF6" w14:textId="77777777" w:rsidR="00C07F57" w:rsidRDefault="00C07F57" w:rsidP="00C07F57">
            <w:pPr>
              <w:pStyle w:val="SourceCode"/>
              <w:ind w:left="72"/>
            </w:pPr>
            <w:r>
              <w:t xml:space="preserve">        header {</w:t>
            </w:r>
          </w:p>
          <w:p w14:paraId="1C12250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ackground-color: #333;</w:t>
            </w:r>
          </w:p>
          <w:p w14:paraId="7F225BC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color: #fff;</w:t>
            </w:r>
          </w:p>
          <w:p w14:paraId="64278E8C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adding: 10px;</w:t>
            </w:r>
          </w:p>
          <w:p w14:paraId="5C9485F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text-align: center;</w:t>
            </w:r>
          </w:p>
          <w:p w14:paraId="48E477A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display: flex;</w:t>
            </w:r>
          </w:p>
          <w:p w14:paraId="7FCE0A9D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justify-content: center;</w:t>
            </w:r>
          </w:p>
          <w:p w14:paraId="1E7A32E8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align-items: center;</w:t>
            </w:r>
          </w:p>
          <w:p w14:paraId="50FFAA26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7B2F52A9" w14:textId="77777777" w:rsidR="00C07F57" w:rsidRDefault="00C07F57" w:rsidP="00C07F57">
            <w:pPr>
              <w:pStyle w:val="SourceCode"/>
              <w:ind w:left="72"/>
            </w:pPr>
          </w:p>
          <w:p w14:paraId="61831BF2" w14:textId="77777777" w:rsidR="00C07F57" w:rsidRDefault="00C07F57" w:rsidP="00C07F57">
            <w:pPr>
              <w:pStyle w:val="SourceCode"/>
              <w:ind w:left="72"/>
            </w:pPr>
            <w:r>
              <w:t xml:space="preserve">        .logo img {</w:t>
            </w:r>
          </w:p>
          <w:p w14:paraId="7DD40B2C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height: 50px;</w:t>
            </w:r>
          </w:p>
          <w:p w14:paraId="4ABD8547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width: auto;</w:t>
            </w:r>
          </w:p>
          <w:p w14:paraId="63AEDD04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4661D5B1" w14:textId="77777777" w:rsidR="00C07F57" w:rsidRDefault="00C07F57" w:rsidP="00C07F57">
            <w:pPr>
              <w:pStyle w:val="SourceCode"/>
              <w:ind w:left="72"/>
            </w:pPr>
          </w:p>
          <w:p w14:paraId="324FCF14" w14:textId="77777777" w:rsidR="00C07F57" w:rsidRDefault="00C07F57" w:rsidP="00C07F57">
            <w:pPr>
              <w:pStyle w:val="SourceCode"/>
              <w:ind w:left="72"/>
            </w:pPr>
            <w:r>
              <w:t xml:space="preserve">        nav a {</w:t>
            </w:r>
          </w:p>
          <w:p w14:paraId="3AC7FBB2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color: #fff;</w:t>
            </w:r>
          </w:p>
          <w:p w14:paraId="250FB5C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text-decoration: none;</w:t>
            </w:r>
          </w:p>
          <w:p w14:paraId="66BE670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margin: 0 10px;</w:t>
            </w:r>
          </w:p>
          <w:p w14:paraId="3182F3B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font-weight: bold;</w:t>
            </w:r>
          </w:p>
          <w:p w14:paraId="07CCCFEF" w14:textId="77777777" w:rsidR="00C07F57" w:rsidRDefault="00C07F57" w:rsidP="00C07F57">
            <w:pPr>
              <w:pStyle w:val="SourceCode"/>
              <w:ind w:left="72"/>
            </w:pPr>
            <w:r>
              <w:lastRenderedPageBreak/>
              <w:t xml:space="preserve">        }</w:t>
            </w:r>
          </w:p>
          <w:p w14:paraId="5751C17D" w14:textId="77777777" w:rsidR="00C07F57" w:rsidRDefault="00C07F57" w:rsidP="00C07F57">
            <w:pPr>
              <w:pStyle w:val="SourceCode"/>
              <w:ind w:left="72"/>
            </w:pPr>
          </w:p>
          <w:p w14:paraId="7678C50E" w14:textId="77777777" w:rsidR="00C07F57" w:rsidRDefault="00C07F57" w:rsidP="00C07F57">
            <w:pPr>
              <w:pStyle w:val="SourceCode"/>
              <w:ind w:left="72"/>
            </w:pPr>
            <w:r>
              <w:t xml:space="preserve">        main {</w:t>
            </w:r>
          </w:p>
          <w:p w14:paraId="122C9277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adding: 20px;</w:t>
            </w:r>
          </w:p>
          <w:p w14:paraId="52FB93C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text-align: center;</w:t>
            </w:r>
          </w:p>
          <w:p w14:paraId="1860399E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3E8F2875" w14:textId="77777777" w:rsidR="00C07F57" w:rsidRDefault="00C07F57" w:rsidP="00C07F57">
            <w:pPr>
              <w:pStyle w:val="SourceCode"/>
              <w:ind w:left="72"/>
            </w:pPr>
          </w:p>
          <w:p w14:paraId="150FE3FA" w14:textId="77777777" w:rsidR="00C07F57" w:rsidRDefault="00C07F57" w:rsidP="00C07F57">
            <w:pPr>
              <w:pStyle w:val="SourceCode"/>
              <w:ind w:left="72"/>
            </w:pPr>
            <w:r>
              <w:t xml:space="preserve">        .form-login {</w:t>
            </w:r>
          </w:p>
          <w:p w14:paraId="1DA9AEA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ackground-color: #fff;</w:t>
            </w:r>
          </w:p>
          <w:p w14:paraId="119D5B4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order-radius: 10px;</w:t>
            </w:r>
          </w:p>
          <w:p w14:paraId="5CC2EE1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adding: 20px;</w:t>
            </w:r>
          </w:p>
          <w:p w14:paraId="3D34862D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max-width: 300px;</w:t>
            </w:r>
          </w:p>
          <w:p w14:paraId="230C516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margin: 0 auto;</w:t>
            </w:r>
          </w:p>
          <w:p w14:paraId="2A9C9DB6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555B2429" w14:textId="77777777" w:rsidR="00C07F57" w:rsidRDefault="00C07F57" w:rsidP="00C07F57">
            <w:pPr>
              <w:pStyle w:val="SourceCode"/>
              <w:ind w:left="72"/>
            </w:pPr>
          </w:p>
          <w:p w14:paraId="248718F4" w14:textId="77777777" w:rsidR="00C07F57" w:rsidRDefault="00C07F57" w:rsidP="00C07F57">
            <w:pPr>
              <w:pStyle w:val="SourceCode"/>
              <w:ind w:left="72"/>
            </w:pPr>
            <w:r>
              <w:t xml:space="preserve">        .form-login h3 {</w:t>
            </w:r>
          </w:p>
          <w:p w14:paraId="6DD51D3B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margin-bottom: 20px;</w:t>
            </w:r>
          </w:p>
          <w:p w14:paraId="23CF6369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66257A1A" w14:textId="77777777" w:rsidR="00C07F57" w:rsidRDefault="00C07F57" w:rsidP="00C07F57">
            <w:pPr>
              <w:pStyle w:val="SourceCode"/>
              <w:ind w:left="72"/>
            </w:pPr>
          </w:p>
          <w:p w14:paraId="46CA11CF" w14:textId="77777777" w:rsidR="00C07F57" w:rsidRDefault="00C07F57" w:rsidP="00C07F57">
            <w:pPr>
              <w:pStyle w:val="SourceCode"/>
              <w:ind w:left="72"/>
            </w:pPr>
            <w:r>
              <w:t xml:space="preserve">        input[type="text"],</w:t>
            </w:r>
          </w:p>
          <w:p w14:paraId="511A0E49" w14:textId="77777777" w:rsidR="00C07F57" w:rsidRDefault="00C07F57" w:rsidP="00C07F57">
            <w:pPr>
              <w:pStyle w:val="SourceCode"/>
              <w:ind w:left="72"/>
            </w:pPr>
            <w:r>
              <w:t xml:space="preserve">        input[type="password"],</w:t>
            </w:r>
          </w:p>
          <w:p w14:paraId="6FA2E96C" w14:textId="77777777" w:rsidR="00C07F57" w:rsidRDefault="00C07F57" w:rsidP="00C07F57">
            <w:pPr>
              <w:pStyle w:val="SourceCode"/>
              <w:ind w:left="72"/>
            </w:pPr>
            <w:r>
              <w:t xml:space="preserve">        button {</w:t>
            </w:r>
          </w:p>
          <w:p w14:paraId="57E1CB72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width: 100%;</w:t>
            </w:r>
          </w:p>
          <w:p w14:paraId="0C46ADF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adding: 10px;</w:t>
            </w:r>
          </w:p>
          <w:p w14:paraId="0E8C45C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margin-bottom: 10px;</w:t>
            </w:r>
          </w:p>
          <w:p w14:paraId="365EB35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order-radius: 5px;</w:t>
            </w:r>
          </w:p>
          <w:p w14:paraId="6A132A0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order: 1px solid #ccc;</w:t>
            </w:r>
          </w:p>
          <w:p w14:paraId="7C415B4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font-family: 'Poppins', sans-serif;</w:t>
            </w:r>
          </w:p>
          <w:p w14:paraId="7257F78D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33C0DC20" w14:textId="77777777" w:rsidR="00C07F57" w:rsidRDefault="00C07F57" w:rsidP="00C07F57">
            <w:pPr>
              <w:pStyle w:val="SourceCode"/>
              <w:ind w:left="72"/>
            </w:pPr>
          </w:p>
          <w:p w14:paraId="08C993DE" w14:textId="77777777" w:rsidR="00C07F57" w:rsidRDefault="00C07F57" w:rsidP="00C07F57">
            <w:pPr>
              <w:pStyle w:val="SourceCode"/>
              <w:ind w:left="72"/>
            </w:pPr>
            <w:r>
              <w:t xml:space="preserve">        button {</w:t>
            </w:r>
          </w:p>
          <w:p w14:paraId="383A4FC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ackground-color: #333;</w:t>
            </w:r>
          </w:p>
          <w:p w14:paraId="3012DACF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color: #fff;</w:t>
            </w:r>
          </w:p>
          <w:p w14:paraId="5E61116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cursor: pointer;</w:t>
            </w:r>
          </w:p>
          <w:p w14:paraId="4CE5DDA8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2975612E" w14:textId="77777777" w:rsidR="00C07F57" w:rsidRDefault="00C07F57" w:rsidP="00C07F57">
            <w:pPr>
              <w:pStyle w:val="SourceCode"/>
              <w:ind w:left="72"/>
            </w:pPr>
          </w:p>
          <w:p w14:paraId="171DF1D0" w14:textId="77777777" w:rsidR="00C07F57" w:rsidRDefault="00C07F57" w:rsidP="00C07F57">
            <w:pPr>
              <w:pStyle w:val="SourceCode"/>
              <w:ind w:left="72"/>
            </w:pPr>
            <w:r>
              <w:t xml:space="preserve">        a {</w:t>
            </w:r>
          </w:p>
          <w:p w14:paraId="72D272B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color: #333;</w:t>
            </w:r>
          </w:p>
          <w:p w14:paraId="0E8761CC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text-decoration: none;</w:t>
            </w:r>
          </w:p>
          <w:p w14:paraId="7ABF931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font-weight: bold;</w:t>
            </w:r>
          </w:p>
          <w:p w14:paraId="2279E9B7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3A07D2BE" w14:textId="77777777" w:rsidR="00C07F57" w:rsidRDefault="00C07F57" w:rsidP="00C07F57">
            <w:pPr>
              <w:pStyle w:val="SourceCode"/>
              <w:ind w:left="72"/>
            </w:pPr>
          </w:p>
          <w:p w14:paraId="592CA4E1" w14:textId="77777777" w:rsidR="00C07F57" w:rsidRDefault="00C07F57" w:rsidP="00C07F57">
            <w:pPr>
              <w:pStyle w:val="SourceCode"/>
              <w:ind w:left="72"/>
            </w:pPr>
            <w:r>
              <w:t xml:space="preserve">        footer {</w:t>
            </w:r>
          </w:p>
          <w:p w14:paraId="20BE2E1F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ackground-color: #333;</w:t>
            </w:r>
          </w:p>
          <w:p w14:paraId="3AFC21B2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color: #fff;</w:t>
            </w:r>
          </w:p>
          <w:p w14:paraId="75A5799C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adding: 10px;</w:t>
            </w:r>
          </w:p>
          <w:p w14:paraId="68374E9B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text-align: center;</w:t>
            </w:r>
          </w:p>
          <w:p w14:paraId="2CCF70B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position: absolute;</w:t>
            </w:r>
          </w:p>
          <w:p w14:paraId="2D24FA1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bottom: 0;</w:t>
            </w:r>
          </w:p>
          <w:p w14:paraId="7E9B591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width: 100%;</w:t>
            </w:r>
          </w:p>
          <w:p w14:paraId="28B59030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58694A31" w14:textId="77777777" w:rsidR="00C07F57" w:rsidRDefault="00C07F57" w:rsidP="00C07F57">
            <w:pPr>
              <w:pStyle w:val="SourceCode"/>
              <w:ind w:left="72"/>
            </w:pPr>
            <w:r>
              <w:t xml:space="preserve">    &lt;/style&gt;</w:t>
            </w:r>
          </w:p>
          <w:p w14:paraId="5A5021F3" w14:textId="77777777" w:rsidR="00C07F57" w:rsidRDefault="00C07F57" w:rsidP="00C07F57">
            <w:pPr>
              <w:pStyle w:val="SourceCode"/>
              <w:ind w:left="72"/>
            </w:pPr>
            <w:r>
              <w:t>&lt;/head&gt;</w:t>
            </w:r>
          </w:p>
          <w:p w14:paraId="4F33538C" w14:textId="77777777" w:rsidR="00C07F57" w:rsidRDefault="00C07F57" w:rsidP="00C07F57">
            <w:pPr>
              <w:pStyle w:val="SourceCode"/>
              <w:ind w:left="72"/>
            </w:pPr>
            <w:r>
              <w:t>&lt;body&gt;</w:t>
            </w:r>
          </w:p>
          <w:p w14:paraId="7F190DC1" w14:textId="77777777" w:rsidR="00C07F57" w:rsidRDefault="00C07F57" w:rsidP="00C07F57">
            <w:pPr>
              <w:pStyle w:val="SourceCode"/>
              <w:ind w:left="72"/>
            </w:pPr>
            <w:r>
              <w:t xml:space="preserve">    &lt;header&gt;</w:t>
            </w:r>
          </w:p>
          <w:p w14:paraId="7F319487" w14:textId="77777777" w:rsidR="00C07F57" w:rsidRDefault="00C07F57" w:rsidP="00C07F57">
            <w:pPr>
              <w:pStyle w:val="SourceCode"/>
              <w:ind w:left="72"/>
            </w:pPr>
            <w:r>
              <w:t xml:space="preserve">        &lt;div class="logo"&gt;</w:t>
            </w:r>
          </w:p>
          <w:p w14:paraId="2C1C032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img src="download.png" alt="" /&gt;</w:t>
            </w:r>
          </w:p>
          <w:p w14:paraId="49B15EE9" w14:textId="77777777" w:rsidR="00C07F57" w:rsidRDefault="00C07F57" w:rsidP="00C07F57">
            <w:pPr>
              <w:pStyle w:val="SourceCode"/>
              <w:ind w:left="72"/>
            </w:pPr>
            <w:r>
              <w:lastRenderedPageBreak/>
              <w:t xml:space="preserve">        &lt;/div&gt;</w:t>
            </w:r>
          </w:p>
          <w:p w14:paraId="3492DA86" w14:textId="77777777" w:rsidR="00C07F57" w:rsidRDefault="00C07F57" w:rsidP="00C07F57">
            <w:pPr>
              <w:pStyle w:val="SourceCode"/>
              <w:ind w:left="72"/>
            </w:pPr>
            <w:r>
              <w:t xml:space="preserve">        &lt;nav&gt;</w:t>
            </w:r>
          </w:p>
          <w:p w14:paraId="00D6244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index.html"&gt;Home&lt;/a&gt;</w:t>
            </w:r>
          </w:p>
          <w:p w14:paraId="323A198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#"&gt;Categories&lt;/a&gt;</w:t>
            </w:r>
          </w:p>
          <w:p w14:paraId="79F1F4D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login.html"&gt;Pemesanan&lt;/a&gt;</w:t>
            </w:r>
          </w:p>
          <w:p w14:paraId="524A7BD6" w14:textId="77777777" w:rsidR="00C07F57" w:rsidRDefault="00C07F57" w:rsidP="00C07F57">
            <w:pPr>
              <w:pStyle w:val="SourceCode"/>
              <w:ind w:left="72"/>
            </w:pPr>
            <w:r>
              <w:t xml:space="preserve">        &lt;/nav&gt;</w:t>
            </w:r>
          </w:p>
          <w:p w14:paraId="0E7DAAEB" w14:textId="77777777" w:rsidR="00C07F57" w:rsidRDefault="00C07F57" w:rsidP="00C07F57">
            <w:pPr>
              <w:pStyle w:val="SourceCode"/>
              <w:ind w:left="72"/>
            </w:pPr>
            <w:r>
              <w:t xml:space="preserve">    &lt;/header&gt;</w:t>
            </w:r>
          </w:p>
          <w:p w14:paraId="0612BB9D" w14:textId="77777777" w:rsidR="00C07F57" w:rsidRDefault="00C07F57" w:rsidP="00C07F57">
            <w:pPr>
              <w:pStyle w:val="SourceCode"/>
              <w:ind w:left="72"/>
            </w:pPr>
            <w:r>
              <w:t xml:space="preserve">    &lt;main&gt;</w:t>
            </w:r>
          </w:p>
          <w:p w14:paraId="17B41908" w14:textId="77777777" w:rsidR="00C07F57" w:rsidRDefault="00C07F57" w:rsidP="00C07F57">
            <w:pPr>
              <w:pStyle w:val="SourceCode"/>
              <w:ind w:left="72"/>
            </w:pPr>
            <w:r>
              <w:t xml:space="preserve">        &lt;div class="form-login"&gt;</w:t>
            </w:r>
          </w:p>
          <w:p w14:paraId="7330F4B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h3&gt;Login&lt;/h3&gt;</w:t>
            </w:r>
          </w:p>
          <w:p w14:paraId="3828DBC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form id="loginForm"&gt;</w:t>
            </w:r>
          </w:p>
          <w:p w14:paraId="128476A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&lt;input type="text" name="username" id="username" placeholder="Email" /&gt;</w:t>
            </w:r>
          </w:p>
          <w:p w14:paraId="7EC7B25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&lt;input type="password" name="password" id="password" placeholder="Password" /&gt;</w:t>
            </w:r>
          </w:p>
          <w:p w14:paraId="4E1181C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&lt;button type="button" onclick="submitForm()"&gt;Login&lt;/button&gt;</w:t>
            </w:r>
          </w:p>
          <w:p w14:paraId="10ABB457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/form&gt;</w:t>
            </w:r>
          </w:p>
          <w:p w14:paraId="26321E5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register.html"&gt;Register Disini&lt;/a&gt;</w:t>
            </w:r>
          </w:p>
          <w:p w14:paraId="6BC19915" w14:textId="77777777" w:rsidR="00C07F57" w:rsidRDefault="00C07F57" w:rsidP="00C07F57">
            <w:pPr>
              <w:pStyle w:val="SourceCode"/>
              <w:ind w:left="72"/>
            </w:pPr>
            <w:r>
              <w:t xml:space="preserve">        &lt;/div&gt;</w:t>
            </w:r>
          </w:p>
          <w:p w14:paraId="7D1AB967" w14:textId="77777777" w:rsidR="00C07F57" w:rsidRDefault="00C07F57" w:rsidP="00C07F57">
            <w:pPr>
              <w:pStyle w:val="SourceCode"/>
              <w:ind w:left="72"/>
            </w:pPr>
            <w:r>
              <w:t xml:space="preserve">    &lt;/main&gt;</w:t>
            </w:r>
          </w:p>
          <w:p w14:paraId="0547B183" w14:textId="77777777" w:rsidR="00C07F57" w:rsidRDefault="00C07F57" w:rsidP="00C07F57">
            <w:pPr>
              <w:pStyle w:val="SourceCode"/>
              <w:ind w:left="72"/>
            </w:pPr>
            <w:r>
              <w:t xml:space="preserve">    &lt;footer&gt;</w:t>
            </w:r>
          </w:p>
          <w:p w14:paraId="2A71A344" w14:textId="77777777" w:rsidR="00C07F57" w:rsidRDefault="00C07F57" w:rsidP="00C07F57">
            <w:pPr>
              <w:pStyle w:val="SourceCode"/>
              <w:ind w:left="72"/>
            </w:pPr>
            <w:r>
              <w:t xml:space="preserve">        &lt;h4&gt;&amp;copy; RadjaMotor&lt;/h4&gt;</w:t>
            </w:r>
          </w:p>
          <w:p w14:paraId="649135C7" w14:textId="77777777" w:rsidR="00C07F57" w:rsidRDefault="00C07F57" w:rsidP="00C07F57">
            <w:pPr>
              <w:pStyle w:val="SourceCode"/>
              <w:ind w:left="72"/>
            </w:pPr>
            <w:r>
              <w:t xml:space="preserve">    &lt;/footer&gt;</w:t>
            </w:r>
          </w:p>
          <w:p w14:paraId="31C8F779" w14:textId="77777777" w:rsidR="00C07F57" w:rsidRDefault="00C07F57" w:rsidP="00C07F57">
            <w:pPr>
              <w:pStyle w:val="SourceCode"/>
              <w:ind w:left="72"/>
            </w:pPr>
          </w:p>
          <w:p w14:paraId="05CAB12E" w14:textId="77777777" w:rsidR="00C07F57" w:rsidRDefault="00C07F57" w:rsidP="00C07F57">
            <w:pPr>
              <w:pStyle w:val="SourceCode"/>
              <w:ind w:left="72"/>
            </w:pPr>
            <w:r>
              <w:t xml:space="preserve">    &lt;script&gt;</w:t>
            </w:r>
          </w:p>
          <w:p w14:paraId="4BFBEB7B" w14:textId="77777777" w:rsidR="00C07F57" w:rsidRDefault="00C07F57" w:rsidP="00C07F57">
            <w:pPr>
              <w:pStyle w:val="SourceCode"/>
              <w:ind w:left="72"/>
            </w:pPr>
            <w:r>
              <w:t xml:space="preserve">        function submitForm() {</w:t>
            </w:r>
          </w:p>
          <w:p w14:paraId="1A85A94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var username = document.getElementById("username").value;</w:t>
            </w:r>
          </w:p>
          <w:p w14:paraId="14BAAE6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var password = document.getElementById("password").value;</w:t>
            </w:r>
          </w:p>
          <w:p w14:paraId="58C08692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</w:t>
            </w:r>
          </w:p>
          <w:p w14:paraId="6CF765E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if (username.trim() === "" || password.trim() === "") {</w:t>
            </w:r>
          </w:p>
          <w:p w14:paraId="6A0C569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alert("Harap isi semua kolom!");</w:t>
            </w:r>
          </w:p>
          <w:p w14:paraId="7662770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return;</w:t>
            </w:r>
          </w:p>
          <w:p w14:paraId="3A7E47A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}</w:t>
            </w:r>
          </w:p>
          <w:p w14:paraId="198EA29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</w:t>
            </w:r>
          </w:p>
          <w:p w14:paraId="0FFF353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alert("Formulir berhasil dikirim!");</w:t>
            </w:r>
          </w:p>
          <w:p w14:paraId="4CA8928F" w14:textId="77777777" w:rsidR="00C07F57" w:rsidRDefault="00C07F57" w:rsidP="00C07F57">
            <w:pPr>
              <w:pStyle w:val="SourceCode"/>
              <w:ind w:left="72"/>
            </w:pPr>
            <w:r>
              <w:t xml:space="preserve">        }</w:t>
            </w:r>
          </w:p>
          <w:p w14:paraId="7A0B5827" w14:textId="77777777" w:rsidR="00C07F57" w:rsidRDefault="00C07F57" w:rsidP="00C07F57">
            <w:pPr>
              <w:pStyle w:val="SourceCode"/>
              <w:ind w:left="72"/>
            </w:pPr>
            <w:r>
              <w:t xml:space="preserve">    &lt;/script&gt;</w:t>
            </w:r>
          </w:p>
          <w:p w14:paraId="2041D910" w14:textId="77777777" w:rsidR="00C07F57" w:rsidRDefault="00C07F57" w:rsidP="00C07F57">
            <w:pPr>
              <w:pStyle w:val="SourceCode"/>
              <w:ind w:left="72"/>
            </w:pPr>
            <w:r>
              <w:t>&lt;/body&gt;</w:t>
            </w:r>
          </w:p>
          <w:p w14:paraId="03A55468" w14:textId="19310F42" w:rsidR="00FD6E2A" w:rsidRDefault="00C07F57" w:rsidP="00C07F57">
            <w:pPr>
              <w:pStyle w:val="SourceCode"/>
              <w:ind w:left="72"/>
              <w:jc w:val="left"/>
            </w:pPr>
            <w:r>
              <w:t>&lt;/html&gt;</w:t>
            </w:r>
          </w:p>
        </w:tc>
      </w:tr>
    </w:tbl>
    <w:p w14:paraId="39FEF0FF" w14:textId="794D9584" w:rsidR="002B001D" w:rsidRDefault="002B001D" w:rsidP="002B001D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asil Tampilan</w:t>
      </w:r>
      <w:r w:rsidR="00842E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Laptop</w:t>
      </w:r>
      <w:r w:rsidR="00BB76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au P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</w:p>
    <w:p w14:paraId="016FF215" w14:textId="49886813" w:rsidR="00FD0DD3" w:rsidRDefault="00C07F57" w:rsidP="00FD0DD3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7F57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10D8622" wp14:editId="07130D13">
            <wp:extent cx="3428365" cy="1586345"/>
            <wp:effectExtent l="0" t="0" r="635" b="0"/>
            <wp:docPr id="1639420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4203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38811" cy="159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FE76F" w14:textId="249AF9E5" w:rsidR="00FD0DD3" w:rsidRDefault="00FD0DD3" w:rsidP="00BB76D8">
      <w:pPr>
        <w:pStyle w:val="Caption"/>
        <w:ind w:left="1260" w:hanging="720"/>
        <w:jc w:val="center"/>
        <w:rPr>
          <w:i w:val="0"/>
          <w:iCs w:val="0"/>
          <w:color w:val="auto"/>
          <w:sz w:val="24"/>
          <w:szCs w:val="24"/>
        </w:rPr>
      </w:pPr>
      <w:r w:rsidRPr="00F02BEB">
        <w:rPr>
          <w:i w:val="0"/>
          <w:iCs w:val="0"/>
          <w:color w:val="auto"/>
          <w:sz w:val="24"/>
          <w:szCs w:val="24"/>
        </w:rPr>
        <w:t xml:space="preserve">Gambar  </w:t>
      </w:r>
      <w:r w:rsidR="00566063">
        <w:rPr>
          <w:i w:val="0"/>
          <w:iCs w:val="0"/>
          <w:color w:val="auto"/>
          <w:sz w:val="24"/>
          <w:szCs w:val="24"/>
        </w:rPr>
        <w:t>2</w:t>
      </w:r>
      <w:r w:rsidRPr="00F02BEB">
        <w:rPr>
          <w:i w:val="0"/>
          <w:iCs w:val="0"/>
          <w:color w:val="auto"/>
          <w:sz w:val="24"/>
          <w:szCs w:val="24"/>
        </w:rPr>
        <w:t>.</w:t>
      </w:r>
      <w:r w:rsidR="00842ED4">
        <w:rPr>
          <w:i w:val="0"/>
          <w:iCs w:val="0"/>
          <w:color w:val="auto"/>
          <w:sz w:val="24"/>
          <w:szCs w:val="24"/>
        </w:rPr>
        <w:t>2</w:t>
      </w:r>
      <w:r w:rsidRPr="00F02BEB">
        <w:rPr>
          <w:i w:val="0"/>
          <w:iCs w:val="0"/>
          <w:color w:val="auto"/>
          <w:sz w:val="24"/>
          <w:szCs w:val="24"/>
        </w:rPr>
        <w:t xml:space="preserve"> </w:t>
      </w:r>
      <w:r>
        <w:rPr>
          <w:i w:val="0"/>
          <w:iCs w:val="0"/>
          <w:color w:val="auto"/>
          <w:sz w:val="24"/>
          <w:szCs w:val="24"/>
        </w:rPr>
        <w:t xml:space="preserve">Tampilan </w:t>
      </w:r>
      <w:r w:rsidR="00FD6E2A">
        <w:rPr>
          <w:color w:val="auto"/>
          <w:sz w:val="24"/>
          <w:szCs w:val="24"/>
        </w:rPr>
        <w:t>Login</w:t>
      </w:r>
      <w:r>
        <w:rPr>
          <w:i w:val="0"/>
          <w:iCs w:val="0"/>
          <w:color w:val="auto"/>
          <w:sz w:val="24"/>
          <w:szCs w:val="24"/>
        </w:rPr>
        <w:t>.html</w:t>
      </w:r>
      <w:r w:rsidR="00842ED4">
        <w:rPr>
          <w:i w:val="0"/>
          <w:iCs w:val="0"/>
          <w:color w:val="auto"/>
          <w:sz w:val="24"/>
          <w:szCs w:val="24"/>
        </w:rPr>
        <w:t xml:space="preserve"> Di Laptop</w:t>
      </w:r>
      <w:r w:rsidR="00BB76D8">
        <w:rPr>
          <w:i w:val="0"/>
          <w:iCs w:val="0"/>
          <w:color w:val="auto"/>
          <w:sz w:val="24"/>
          <w:szCs w:val="24"/>
        </w:rPr>
        <w:t xml:space="preserve"> Atau PC</w:t>
      </w:r>
    </w:p>
    <w:p w14:paraId="04702D86" w14:textId="119E9114" w:rsidR="002B001D" w:rsidRDefault="002B001D" w:rsidP="00842ED4">
      <w:pPr>
        <w:pStyle w:val="ListParagraph"/>
        <w:spacing w:before="24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nalisa :</w:t>
      </w:r>
    </w:p>
    <w:p w14:paraId="3D796CA7" w14:textId="21648FFD" w:rsidR="00D71D37" w:rsidRDefault="00566063" w:rsidP="00D71D37">
      <w:pPr>
        <w:pStyle w:val="ListParagraph"/>
        <w:spacing w:before="240" w:after="0" w:line="360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6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urce</w:t>
      </w:r>
      <w:r w:rsidRPr="005660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atas adalah halaman </w:t>
      </w:r>
      <w:r w:rsidRPr="00566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ogin</w:t>
      </w:r>
      <w:r w:rsidRPr="005660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derhana untuk situs web pariwisata pantai. Desainnya minimalis dengan header berisi logo dan navigasi menu, serta </w:t>
      </w:r>
      <w:r w:rsidRPr="00566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ooter</w:t>
      </w:r>
      <w:r w:rsidRPr="005660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terletak di bagian bawah halaman. Formulir </w:t>
      </w:r>
      <w:r w:rsidRPr="00566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ogin</w:t>
      </w:r>
      <w:r w:rsidRPr="005660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terletak di tengah halaman menggunakan desain yang bersih dengan input untuk email dan </w:t>
      </w:r>
      <w:r w:rsidRPr="00566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ssword</w:t>
      </w:r>
      <w:r w:rsidRPr="005660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erta tombol untuk melakukan </w:t>
      </w:r>
      <w:r w:rsidRPr="00566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ogin</w:t>
      </w:r>
      <w:r w:rsidRPr="005660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85A420E" w14:textId="77777777" w:rsidR="00566063" w:rsidRPr="00566063" w:rsidRDefault="00566063" w:rsidP="00566063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6063">
        <w:rPr>
          <w:rFonts w:ascii="Times New Roman" w:hAnsi="Times New Roman" w:cs="Times New Roman"/>
          <w:sz w:val="24"/>
          <w:szCs w:val="24"/>
        </w:rPr>
        <w:t xml:space="preserve">Ubah isi </w:t>
      </w:r>
      <w:r w:rsidRPr="00E66B30">
        <w:rPr>
          <w:rFonts w:ascii="Times New Roman" w:hAnsi="Times New Roman" w:cs="Times New Roman"/>
          <w:i/>
          <w:iCs/>
          <w:sz w:val="24"/>
          <w:szCs w:val="24"/>
        </w:rPr>
        <w:t>register</w:t>
      </w:r>
      <w:r w:rsidRPr="00566063">
        <w:rPr>
          <w:rFonts w:ascii="Times New Roman" w:hAnsi="Times New Roman" w:cs="Times New Roman"/>
          <w:sz w:val="24"/>
          <w:szCs w:val="24"/>
        </w:rPr>
        <w:t>.html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C07F57" w:rsidRPr="00C07F57" w14:paraId="3C0614BD" w14:textId="77777777" w:rsidTr="00BB76D8">
        <w:tc>
          <w:tcPr>
            <w:tcW w:w="8635" w:type="dxa"/>
          </w:tcPr>
          <w:p w14:paraId="55690DE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!DOCTYPE html&gt;</w:t>
            </w:r>
          </w:p>
          <w:p w14:paraId="3A4790E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html lang="en"&gt;</w:t>
            </w:r>
          </w:p>
          <w:p w14:paraId="668E4E3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head&gt;</w:t>
            </w:r>
          </w:p>
          <w:p w14:paraId="7C5BC0E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link rel="icon" href="assets/icon.png" /&gt;</w:t>
            </w:r>
          </w:p>
          <w:p w14:paraId="6704B38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title&gt;Register&lt;/title&gt;</w:t>
            </w:r>
          </w:p>
          <w:p w14:paraId="3A68899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style&gt;</w:t>
            </w:r>
          </w:p>
          <w:p w14:paraId="5772C17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body {</w:t>
            </w:r>
          </w:p>
          <w:p w14:paraId="6873DB3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ackground-color: #f9f9f9;</w:t>
            </w:r>
          </w:p>
          <w:p w14:paraId="3FAEFFDD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font-family: 'Gill Sans', 'Gill Sans MT', Calibri, 'Trebuchet MS', sans-serif;</w:t>
            </w:r>
          </w:p>
          <w:p w14:paraId="379AA46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margin: 0;</w:t>
            </w:r>
          </w:p>
          <w:p w14:paraId="42A25C4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padding: 0;</w:t>
            </w:r>
          </w:p>
          <w:p w14:paraId="69BA437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29BA1C5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63DF259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header {</w:t>
            </w:r>
          </w:p>
          <w:p w14:paraId="02B17A0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ackground-color: #333;</w:t>
            </w:r>
          </w:p>
          <w:p w14:paraId="6DA34185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color: #fff;</w:t>
            </w:r>
          </w:p>
          <w:p w14:paraId="2B15898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padding: 10px;</w:t>
            </w:r>
          </w:p>
          <w:p w14:paraId="7448B98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text-align: center;</w:t>
            </w:r>
          </w:p>
          <w:p w14:paraId="2503766C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display: flex;</w:t>
            </w:r>
          </w:p>
          <w:p w14:paraId="10E2CE3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justify-content: center;</w:t>
            </w:r>
          </w:p>
          <w:p w14:paraId="680D408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align-items: center;</w:t>
            </w:r>
          </w:p>
          <w:p w14:paraId="5F70AE17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00D393A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4FD44BB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.logo img {</w:t>
            </w:r>
          </w:p>
          <w:p w14:paraId="1E6910A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height: 50px;</w:t>
            </w:r>
          </w:p>
          <w:p w14:paraId="3FB0E14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width: auto;</w:t>
            </w:r>
          </w:p>
          <w:p w14:paraId="7FBF88B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71EC63C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14BC3225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nav a {</w:t>
            </w:r>
          </w:p>
          <w:p w14:paraId="12DC642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color: #fff;</w:t>
            </w:r>
          </w:p>
          <w:p w14:paraId="2BF9D95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text-decoration: none;</w:t>
            </w:r>
          </w:p>
          <w:p w14:paraId="2B12F36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margin: 0 10px;</w:t>
            </w:r>
          </w:p>
          <w:p w14:paraId="110FD337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font-weight: bold;</w:t>
            </w:r>
          </w:p>
          <w:p w14:paraId="2726ABF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119EF08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197F2D5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main {</w:t>
            </w:r>
          </w:p>
          <w:p w14:paraId="3EFA129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padding: 20px;</w:t>
            </w:r>
          </w:p>
          <w:p w14:paraId="1AA8952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text-align: center;</w:t>
            </w:r>
          </w:p>
          <w:p w14:paraId="506EF8F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4C5323D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2C926A0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.form-login {</w:t>
            </w:r>
          </w:p>
          <w:p w14:paraId="07F9C17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ackground-color: #fff;</w:t>
            </w:r>
          </w:p>
          <w:p w14:paraId="137EE96A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order-radius: 10px;</w:t>
            </w:r>
          </w:p>
          <w:p w14:paraId="06CD476D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lastRenderedPageBreak/>
              <w:t xml:space="preserve">            padding: 20px;</w:t>
            </w:r>
          </w:p>
          <w:p w14:paraId="0C39D1C1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max-width: 300px;</w:t>
            </w:r>
          </w:p>
          <w:p w14:paraId="21309296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margin: 0 auto;</w:t>
            </w:r>
          </w:p>
          <w:p w14:paraId="5F74442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0A6881B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664402C5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.form-login h3 {</w:t>
            </w:r>
          </w:p>
          <w:p w14:paraId="5A2B247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margin-bottom: 20px;</w:t>
            </w:r>
          </w:p>
          <w:p w14:paraId="4423E95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color: #333;</w:t>
            </w:r>
          </w:p>
          <w:p w14:paraId="30BA7F5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7DB458A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0AB9673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input[type="email"],</w:t>
            </w:r>
          </w:p>
          <w:p w14:paraId="05B98885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input[type="text"],</w:t>
            </w:r>
          </w:p>
          <w:p w14:paraId="39B6FA2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input[type="password"],</w:t>
            </w:r>
          </w:p>
          <w:p w14:paraId="3BA6BD7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button {</w:t>
            </w:r>
          </w:p>
          <w:p w14:paraId="06BEA91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width: 100%;</w:t>
            </w:r>
          </w:p>
          <w:p w14:paraId="5B6A8A2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padding: 10px;</w:t>
            </w:r>
          </w:p>
          <w:p w14:paraId="2144264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margin-bottom: 10px;</w:t>
            </w:r>
          </w:p>
          <w:p w14:paraId="4E7E7A7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order-radius: 5px;</w:t>
            </w:r>
          </w:p>
          <w:p w14:paraId="652E0CC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order: 1px solid #ccc;</w:t>
            </w:r>
          </w:p>
          <w:p w14:paraId="32AD7321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font-family: Arial, sans-serif;</w:t>
            </w:r>
          </w:p>
          <w:p w14:paraId="4326995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3AD5B57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339E55D1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button {</w:t>
            </w:r>
          </w:p>
          <w:p w14:paraId="5C4EFB61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ackground-color: #333;</w:t>
            </w:r>
          </w:p>
          <w:p w14:paraId="5D0EAAE1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color: #fff;</w:t>
            </w:r>
          </w:p>
          <w:p w14:paraId="16BE502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cursor: pointer;</w:t>
            </w:r>
          </w:p>
          <w:p w14:paraId="1E14EC6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23BD691C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</w:p>
          <w:p w14:paraId="3476142A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footer {</w:t>
            </w:r>
          </w:p>
          <w:p w14:paraId="30F0638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ackground-color: #333;</w:t>
            </w:r>
          </w:p>
          <w:p w14:paraId="1127FF5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color: #fff;</w:t>
            </w:r>
          </w:p>
          <w:p w14:paraId="467AEA9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padding: 10px;</w:t>
            </w:r>
          </w:p>
          <w:p w14:paraId="7486A215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text-align: center;</w:t>
            </w:r>
          </w:p>
          <w:p w14:paraId="6C04E9CD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position: absolute;</w:t>
            </w:r>
          </w:p>
          <w:p w14:paraId="138A4627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bottom: 0;</w:t>
            </w:r>
          </w:p>
          <w:p w14:paraId="3AB1F03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width: 100%;</w:t>
            </w:r>
          </w:p>
          <w:p w14:paraId="5758D0E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}</w:t>
            </w:r>
          </w:p>
          <w:p w14:paraId="05534234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/style&gt;</w:t>
            </w:r>
          </w:p>
          <w:p w14:paraId="661F8A46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/head&gt;</w:t>
            </w:r>
          </w:p>
          <w:p w14:paraId="630880E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body&gt;</w:t>
            </w:r>
          </w:p>
          <w:p w14:paraId="5846508C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header&gt;</w:t>
            </w:r>
          </w:p>
          <w:p w14:paraId="1C8CE5E6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div class="logo"&gt;</w:t>
            </w:r>
          </w:p>
          <w:p w14:paraId="645C76A1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img src="download.png" alt="" /&gt;</w:t>
            </w:r>
          </w:p>
          <w:p w14:paraId="4A3FE2A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/div&gt;</w:t>
            </w:r>
          </w:p>
          <w:p w14:paraId="0FE78E5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nav&gt;</w:t>
            </w:r>
          </w:p>
          <w:p w14:paraId="414C7FBD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a href="index.html"&gt;Home&lt;/a&gt;</w:t>
            </w:r>
          </w:p>
          <w:p w14:paraId="2ECD5139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a href="#"&gt;Categories&lt;/a&gt;</w:t>
            </w:r>
          </w:p>
          <w:p w14:paraId="15B1D03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a href="login.html"&gt;Login&lt;/a&gt;</w:t>
            </w:r>
          </w:p>
          <w:p w14:paraId="618CFBD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/nav&gt;</w:t>
            </w:r>
          </w:p>
          <w:p w14:paraId="78A6FDC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/header&gt;</w:t>
            </w:r>
          </w:p>
          <w:p w14:paraId="39620FA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main&gt;</w:t>
            </w:r>
          </w:p>
          <w:p w14:paraId="02009182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div class="form-login"&gt;</w:t>
            </w:r>
          </w:p>
          <w:p w14:paraId="6ADACF0A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h3&gt;Register&lt;/h3&gt;</w:t>
            </w:r>
          </w:p>
          <w:p w14:paraId="67458FE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input type="email" name="email" placeholder="Email" /&gt;</w:t>
            </w:r>
          </w:p>
          <w:p w14:paraId="72AF20AE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input type="text" name="username" placeholder="Username" /&gt;</w:t>
            </w:r>
          </w:p>
          <w:p w14:paraId="4385AC25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lastRenderedPageBreak/>
              <w:t xml:space="preserve">            &lt;input type="password" name="password" placeholder="Password" /&gt;</w:t>
            </w:r>
          </w:p>
          <w:p w14:paraId="7A29E7DF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    &lt;button type="submit"&gt;Register&lt;/button&gt;</w:t>
            </w:r>
          </w:p>
          <w:p w14:paraId="34B14D73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/div&gt;</w:t>
            </w:r>
          </w:p>
          <w:p w14:paraId="10F4FCF0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/main&gt;</w:t>
            </w:r>
          </w:p>
          <w:p w14:paraId="21983398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footer&gt;</w:t>
            </w:r>
          </w:p>
          <w:p w14:paraId="67000EB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    &lt;h4&gt;&amp;copy; RadjaMotor&lt;/h4&gt;</w:t>
            </w:r>
          </w:p>
          <w:p w14:paraId="084204D6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 xml:space="preserve">    &lt;/footer&gt;</w:t>
            </w:r>
          </w:p>
          <w:p w14:paraId="67C0449B" w14:textId="77777777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/body&gt;</w:t>
            </w:r>
          </w:p>
          <w:p w14:paraId="2FDC9327" w14:textId="5614D75B" w:rsidR="00C07F57" w:rsidRPr="00C07F57" w:rsidRDefault="00C07F57" w:rsidP="00C07F57">
            <w:pPr>
              <w:pStyle w:val="SourceCode"/>
              <w:ind w:left="252" w:hanging="144"/>
              <w:rPr>
                <w:color w:val="auto"/>
                <w:szCs w:val="20"/>
              </w:rPr>
            </w:pPr>
            <w:r w:rsidRPr="00C07F57">
              <w:rPr>
                <w:color w:val="auto"/>
                <w:szCs w:val="20"/>
              </w:rPr>
              <w:t>&lt;/html&gt;</w:t>
            </w:r>
          </w:p>
        </w:tc>
      </w:tr>
    </w:tbl>
    <w:p w14:paraId="50565AC5" w14:textId="5C4AFA4E" w:rsidR="00566063" w:rsidRPr="00BB76D8" w:rsidRDefault="00566063" w:rsidP="00566063">
      <w:pPr>
        <w:spacing w:before="240"/>
        <w:ind w:left="567" w:firstLine="153"/>
        <w:rPr>
          <w:rFonts w:ascii="Times New Roman" w:hAnsi="Times New Roman" w:cs="Times New Roman"/>
          <w:sz w:val="24"/>
          <w:szCs w:val="24"/>
        </w:rPr>
      </w:pPr>
      <w:r w:rsidRPr="00BB76D8">
        <w:rPr>
          <w:rFonts w:ascii="Times New Roman" w:hAnsi="Times New Roman" w:cs="Times New Roman"/>
          <w:sz w:val="24"/>
          <w:szCs w:val="24"/>
        </w:rPr>
        <w:lastRenderedPageBreak/>
        <w:t>Hasil Tampilan  di Laptop atau PC:</w:t>
      </w:r>
    </w:p>
    <w:p w14:paraId="1BE515AE" w14:textId="5F794A5A" w:rsidR="00566063" w:rsidRDefault="00C07F57" w:rsidP="00395368">
      <w:pPr>
        <w:spacing w:before="240" w:after="0" w:line="360" w:lineRule="auto"/>
        <w:ind w:left="567" w:firstLine="153"/>
        <w:jc w:val="center"/>
        <w:rPr>
          <w:rFonts w:cs="Times New Roman"/>
        </w:rPr>
      </w:pPr>
      <w:r w:rsidRPr="00C07F57">
        <w:rPr>
          <w:rFonts w:cs="Times New Roman"/>
        </w:rPr>
        <w:drawing>
          <wp:inline distT="0" distB="0" distL="0" distR="0" wp14:anchorId="4B264319" wp14:editId="77DDC75B">
            <wp:extent cx="3770841" cy="1856509"/>
            <wp:effectExtent l="0" t="0" r="1270" b="0"/>
            <wp:docPr id="915301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0114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2703" cy="1867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41C2" w14:textId="3D653EFD" w:rsidR="00BB76D8" w:rsidRPr="00395368" w:rsidRDefault="00BB76D8" w:rsidP="00395368">
      <w:pPr>
        <w:spacing w:after="0" w:line="360" w:lineRule="auto"/>
        <w:ind w:left="567" w:firstLine="153"/>
        <w:jc w:val="center"/>
        <w:rPr>
          <w:rFonts w:ascii="Times New Roman" w:hAnsi="Times New Roman" w:cs="Times New Roman"/>
          <w:sz w:val="24"/>
          <w:szCs w:val="24"/>
        </w:rPr>
      </w:pPr>
      <w:r w:rsidRPr="00395368">
        <w:rPr>
          <w:rFonts w:ascii="Times New Roman" w:hAnsi="Times New Roman" w:cs="Times New Roman"/>
          <w:sz w:val="24"/>
          <w:szCs w:val="24"/>
        </w:rPr>
        <w:t xml:space="preserve">Gambar </w:t>
      </w:r>
      <w:r w:rsidR="00CE4D89">
        <w:rPr>
          <w:rFonts w:ascii="Times New Roman" w:hAnsi="Times New Roman" w:cs="Times New Roman"/>
          <w:sz w:val="24"/>
          <w:szCs w:val="24"/>
        </w:rPr>
        <w:t>2</w:t>
      </w:r>
      <w:r w:rsidRPr="00395368">
        <w:rPr>
          <w:rFonts w:ascii="Times New Roman" w:hAnsi="Times New Roman" w:cs="Times New Roman"/>
          <w:sz w:val="24"/>
          <w:szCs w:val="24"/>
        </w:rPr>
        <w:t>.</w:t>
      </w:r>
      <w:r w:rsidR="00C07F57">
        <w:rPr>
          <w:rFonts w:ascii="Times New Roman" w:hAnsi="Times New Roman" w:cs="Times New Roman"/>
          <w:sz w:val="24"/>
          <w:szCs w:val="24"/>
        </w:rPr>
        <w:t>3</w:t>
      </w:r>
      <w:r w:rsidRPr="00395368">
        <w:rPr>
          <w:rFonts w:ascii="Times New Roman" w:hAnsi="Times New Roman" w:cs="Times New Roman"/>
          <w:sz w:val="24"/>
          <w:szCs w:val="24"/>
        </w:rPr>
        <w:t xml:space="preserve"> Tampilan </w:t>
      </w:r>
      <w:r w:rsidRPr="00395368">
        <w:rPr>
          <w:rFonts w:ascii="Times New Roman" w:hAnsi="Times New Roman" w:cs="Times New Roman"/>
          <w:i/>
          <w:iCs/>
          <w:sz w:val="24"/>
          <w:szCs w:val="24"/>
        </w:rPr>
        <w:t>Register</w:t>
      </w:r>
      <w:r w:rsidRPr="00395368">
        <w:rPr>
          <w:rFonts w:ascii="Times New Roman" w:hAnsi="Times New Roman" w:cs="Times New Roman"/>
          <w:sz w:val="24"/>
          <w:szCs w:val="24"/>
        </w:rPr>
        <w:t>.html Di Laptop Atau PC</w:t>
      </w:r>
    </w:p>
    <w:p w14:paraId="21A31ACF" w14:textId="4653BC0D" w:rsidR="00167310" w:rsidRPr="00167310" w:rsidRDefault="00E66B30" w:rsidP="00167310">
      <w:pPr>
        <w:spacing w:after="0" w:line="360" w:lineRule="auto"/>
        <w:ind w:left="567" w:firstLine="1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sa :</w:t>
      </w:r>
    </w:p>
    <w:p w14:paraId="7D6150B4" w14:textId="276DB178" w:rsidR="00167310" w:rsidRPr="00167310" w:rsidRDefault="00167310" w:rsidP="00167310">
      <w:pPr>
        <w:spacing w:after="0" w:line="36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167310">
        <w:rPr>
          <w:rFonts w:ascii="Times New Roman" w:hAnsi="Times New Roman" w:cs="Times New Roman"/>
          <w:i/>
          <w:iCs/>
          <w:sz w:val="24"/>
          <w:szCs w:val="24"/>
        </w:rPr>
        <w:t>Source</w:t>
      </w:r>
      <w:r w:rsidRPr="00167310">
        <w:rPr>
          <w:rFonts w:ascii="Times New Roman" w:hAnsi="Times New Roman" w:cs="Times New Roman"/>
          <w:sz w:val="24"/>
          <w:szCs w:val="24"/>
        </w:rPr>
        <w:t xml:space="preserve"> di atas merupakan halaman registrasi untuk situs web, dengan desain yang sederhana dan minimalis. </w:t>
      </w:r>
      <w:r w:rsidRPr="00167310">
        <w:rPr>
          <w:rFonts w:ascii="Times New Roman" w:hAnsi="Times New Roman" w:cs="Times New Roman"/>
          <w:i/>
          <w:iCs/>
          <w:sz w:val="24"/>
          <w:szCs w:val="24"/>
        </w:rPr>
        <w:t>Header</w:t>
      </w:r>
      <w:r w:rsidRPr="00167310">
        <w:rPr>
          <w:rFonts w:ascii="Times New Roman" w:hAnsi="Times New Roman" w:cs="Times New Roman"/>
          <w:sz w:val="24"/>
          <w:szCs w:val="24"/>
        </w:rPr>
        <w:t xml:space="preserve"> halaman menampilkan logo dan navigasi menu, sementara footer berisi informasi hak cipta dan deskripsi singkat. Formulir pendaftaran yang terletak di tengah halaman meminta pengguna untuk memasukkan email, </w:t>
      </w:r>
      <w:r w:rsidRPr="00167310">
        <w:rPr>
          <w:rFonts w:ascii="Times New Roman" w:hAnsi="Times New Roman" w:cs="Times New Roman"/>
          <w:i/>
          <w:iCs/>
          <w:sz w:val="24"/>
          <w:szCs w:val="24"/>
        </w:rPr>
        <w:t>username</w:t>
      </w:r>
      <w:r w:rsidRPr="00167310">
        <w:rPr>
          <w:rFonts w:ascii="Times New Roman" w:hAnsi="Times New Roman" w:cs="Times New Roman"/>
          <w:sz w:val="24"/>
          <w:szCs w:val="24"/>
        </w:rPr>
        <w:t xml:space="preserve">, dan </w:t>
      </w:r>
      <w:r w:rsidRPr="00167310">
        <w:rPr>
          <w:rFonts w:ascii="Times New Roman" w:hAnsi="Times New Roman" w:cs="Times New Roman"/>
          <w:i/>
          <w:iCs/>
          <w:sz w:val="24"/>
          <w:szCs w:val="24"/>
        </w:rPr>
        <w:t>password</w:t>
      </w:r>
      <w:r w:rsidRPr="00167310">
        <w:rPr>
          <w:rFonts w:ascii="Times New Roman" w:hAnsi="Times New Roman" w:cs="Times New Roman"/>
          <w:sz w:val="24"/>
          <w:szCs w:val="24"/>
        </w:rPr>
        <w:t xml:space="preserve"> sebelum mendaftar.</w:t>
      </w:r>
    </w:p>
    <w:p w14:paraId="23BE9519" w14:textId="77777777" w:rsidR="00345E91" w:rsidRPr="00345E91" w:rsidRDefault="00345E91" w:rsidP="00345E91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5E91">
        <w:rPr>
          <w:rFonts w:ascii="Times New Roman" w:hAnsi="Times New Roman" w:cs="Times New Roman"/>
          <w:sz w:val="24"/>
          <w:szCs w:val="24"/>
        </w:rPr>
        <w:t xml:space="preserve">Buat file baru dengan nama categories.html kemudian simpan ke dalam folder </w:t>
      </w:r>
      <w:r w:rsidRPr="00C07F57">
        <w:rPr>
          <w:rFonts w:ascii="Times New Roman" w:hAnsi="Times New Roman" w:cs="Times New Roman"/>
          <w:bCs/>
          <w:sz w:val="24"/>
          <w:szCs w:val="24"/>
        </w:rPr>
        <w:t>categories</w:t>
      </w:r>
      <w:r w:rsidRPr="00345E91">
        <w:rPr>
          <w:rFonts w:ascii="Times New Roman" w:hAnsi="Times New Roman" w:cs="Times New Roman"/>
          <w:sz w:val="24"/>
          <w:szCs w:val="24"/>
        </w:rPr>
        <w:t>.</w:t>
      </w:r>
    </w:p>
    <w:p w14:paraId="616AB1FA" w14:textId="77777777" w:rsidR="00345E91" w:rsidRPr="00345E91" w:rsidRDefault="00345E91" w:rsidP="00345E91">
      <w:pPr>
        <w:spacing w:after="0" w:line="360" w:lineRule="auto"/>
        <w:ind w:left="567" w:firstLine="77"/>
        <w:rPr>
          <w:rFonts w:ascii="Times New Roman" w:hAnsi="Times New Roman" w:cs="Times New Roman"/>
          <w:sz w:val="24"/>
          <w:szCs w:val="24"/>
        </w:rPr>
      </w:pPr>
      <w:r w:rsidRPr="00345E91">
        <w:rPr>
          <w:rFonts w:ascii="Times New Roman" w:hAnsi="Times New Roman" w:cs="Times New Roman"/>
          <w:i/>
          <w:iCs/>
          <w:sz w:val="24"/>
          <w:szCs w:val="24"/>
        </w:rPr>
        <w:t>Source Code</w:t>
      </w:r>
      <w:r w:rsidRPr="00345E91">
        <w:rPr>
          <w:rFonts w:ascii="Times New Roman" w:hAnsi="Times New Roman" w:cs="Times New Roman"/>
          <w:sz w:val="24"/>
          <w:szCs w:val="24"/>
        </w:rPr>
        <w:t xml:space="preserve"> </w:t>
      </w:r>
      <w:r w:rsidRPr="00345E91">
        <w:rPr>
          <w:rFonts w:ascii="Times New Roman" w:hAnsi="Times New Roman" w:cs="Times New Roman"/>
          <w:i/>
          <w:iCs/>
          <w:sz w:val="24"/>
          <w:szCs w:val="24"/>
        </w:rPr>
        <w:t>categories</w:t>
      </w:r>
      <w:r w:rsidRPr="00345E91">
        <w:rPr>
          <w:rFonts w:ascii="Times New Roman" w:hAnsi="Times New Roman" w:cs="Times New Roman"/>
          <w:sz w:val="24"/>
          <w:szCs w:val="24"/>
        </w:rPr>
        <w:t>.</w:t>
      </w:r>
      <w:r w:rsidRPr="00C07908">
        <w:rPr>
          <w:rFonts w:ascii="Times New Roman" w:hAnsi="Times New Roman" w:cs="Times New Roman"/>
          <w:sz w:val="24"/>
          <w:szCs w:val="24"/>
        </w:rPr>
        <w:t>html</w:t>
      </w:r>
      <w:r w:rsidRPr="00345E91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45E91" w14:paraId="2B358972" w14:textId="77777777" w:rsidTr="00345E91">
        <w:tc>
          <w:tcPr>
            <w:tcW w:w="8635" w:type="dxa"/>
          </w:tcPr>
          <w:p w14:paraId="0EB61FED" w14:textId="77777777" w:rsidR="00C07F57" w:rsidRDefault="00C07F57" w:rsidP="00C07F57">
            <w:pPr>
              <w:pStyle w:val="SourceCode"/>
              <w:ind w:left="72"/>
            </w:pPr>
            <w:r>
              <w:t>&lt;!DOCTYPE html&gt;</w:t>
            </w:r>
          </w:p>
          <w:p w14:paraId="7BF3710E" w14:textId="77777777" w:rsidR="00C07F57" w:rsidRDefault="00C07F57" w:rsidP="00C07F57">
            <w:pPr>
              <w:pStyle w:val="SourceCode"/>
              <w:ind w:left="72"/>
            </w:pPr>
            <w:r>
              <w:t>&lt;html lang="en" dir="ltr"&gt;</w:t>
            </w:r>
          </w:p>
          <w:p w14:paraId="45451B80" w14:textId="77777777" w:rsidR="00C07F57" w:rsidRDefault="00C07F57" w:rsidP="00C07F57">
            <w:pPr>
              <w:pStyle w:val="SourceCode"/>
              <w:ind w:left="72"/>
            </w:pPr>
            <w:r>
              <w:t>&lt;head&gt;</w:t>
            </w:r>
          </w:p>
          <w:p w14:paraId="073CC942" w14:textId="77777777" w:rsidR="00C07F57" w:rsidRDefault="00C07F57" w:rsidP="00C07F57">
            <w:pPr>
              <w:pStyle w:val="SourceCode"/>
              <w:ind w:left="72"/>
            </w:pPr>
            <w:r>
              <w:t xml:space="preserve">   &lt;meta charset="UTF-8" /&gt;</w:t>
            </w:r>
          </w:p>
          <w:p w14:paraId="42018E97" w14:textId="77777777" w:rsidR="00C07F57" w:rsidRDefault="00C07F57" w:rsidP="00C07F57">
            <w:pPr>
              <w:pStyle w:val="SourceCode"/>
              <w:ind w:left="72"/>
            </w:pPr>
            <w:r>
              <w:t xml:space="preserve">   &lt;link rel="icon" href="../assets/icon.png" /&gt;</w:t>
            </w:r>
          </w:p>
          <w:p w14:paraId="50C817BD" w14:textId="77777777" w:rsidR="00C07F57" w:rsidRDefault="00C07F57" w:rsidP="00C07F57">
            <w:pPr>
              <w:pStyle w:val="SourceCode"/>
              <w:ind w:left="72"/>
            </w:pPr>
            <w:r>
              <w:t xml:space="preserve">   &lt;link rel="stylesheet" href="admin.css" /&gt;</w:t>
            </w:r>
          </w:p>
          <w:p w14:paraId="2743822E" w14:textId="77777777" w:rsidR="00C07F57" w:rsidRDefault="00C07F57" w:rsidP="00C07F57">
            <w:pPr>
              <w:pStyle w:val="SourceCode"/>
              <w:ind w:left="72"/>
            </w:pPr>
            <w:r>
              <w:t xml:space="preserve">   &lt;!-- Boxicons CDN Link --&gt;</w:t>
            </w:r>
          </w:p>
          <w:p w14:paraId="63E5F45A" w14:textId="77777777" w:rsidR="00C07F57" w:rsidRDefault="00C07F57" w:rsidP="00C07F57">
            <w:pPr>
              <w:pStyle w:val="SourceCode"/>
              <w:ind w:left="72"/>
            </w:pPr>
            <w:r>
              <w:t xml:space="preserve">   &lt;link href="https://unpkg.com/boxicons@2.0.7/css/boxicons.min.css" rel="stylesheet"/&gt;</w:t>
            </w:r>
          </w:p>
          <w:p w14:paraId="07DC1224" w14:textId="77777777" w:rsidR="00C07F57" w:rsidRDefault="00C07F57" w:rsidP="00C07F57">
            <w:pPr>
              <w:pStyle w:val="SourceCode"/>
              <w:ind w:left="72"/>
            </w:pPr>
            <w:r>
              <w:t xml:space="preserve">   &lt;meta name="viewport" content="width=device-width, initial-scale=1.0" /&gt;</w:t>
            </w:r>
          </w:p>
          <w:p w14:paraId="20B0A2B5" w14:textId="77777777" w:rsidR="00C07F57" w:rsidRDefault="00C07F57" w:rsidP="00C07F57">
            <w:pPr>
              <w:pStyle w:val="SourceCode"/>
              <w:ind w:left="72"/>
            </w:pPr>
            <w:r>
              <w:t xml:space="preserve">   &lt;title&gt; Admin | Categories&lt;/title&gt;</w:t>
            </w:r>
          </w:p>
          <w:p w14:paraId="335EB300" w14:textId="77777777" w:rsidR="00C07F57" w:rsidRDefault="00C07F57" w:rsidP="00C07F57">
            <w:pPr>
              <w:pStyle w:val="SourceCode"/>
              <w:ind w:left="72"/>
            </w:pPr>
            <w:r>
              <w:lastRenderedPageBreak/>
              <w:t>&lt;/head&gt;</w:t>
            </w:r>
          </w:p>
          <w:p w14:paraId="5305D826" w14:textId="77777777" w:rsidR="00C07F57" w:rsidRDefault="00C07F57" w:rsidP="00C07F57">
            <w:pPr>
              <w:pStyle w:val="SourceCode"/>
              <w:ind w:left="72"/>
            </w:pPr>
            <w:r>
              <w:t>&lt;body&gt;</w:t>
            </w:r>
          </w:p>
          <w:p w14:paraId="2241F8C8" w14:textId="77777777" w:rsidR="00C07F57" w:rsidRDefault="00C07F57" w:rsidP="00C07F57">
            <w:pPr>
              <w:pStyle w:val="SourceCode"/>
              <w:ind w:left="72"/>
            </w:pPr>
            <w:r>
              <w:t xml:space="preserve">   &lt;div class="sidebar"&gt;</w:t>
            </w:r>
          </w:p>
          <w:p w14:paraId="57F1D55D" w14:textId="77777777" w:rsidR="00C07F57" w:rsidRDefault="00C07F57" w:rsidP="00C07F57">
            <w:pPr>
              <w:pStyle w:val="SourceCode"/>
              <w:ind w:left="72"/>
            </w:pPr>
            <w:r>
              <w:t xml:space="preserve">      &lt;div class="logo-details"&gt;</w:t>
            </w:r>
          </w:p>
          <w:p w14:paraId="73934047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i class="bx bx-category"&gt;&lt;/i&gt;</w:t>
            </w:r>
          </w:p>
          <w:p w14:paraId="7315C86B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span class="logo_name"&gt;&lt;/span&gt;</w:t>
            </w:r>
          </w:p>
          <w:p w14:paraId="25B6AEFA" w14:textId="77777777" w:rsidR="00C07F57" w:rsidRDefault="00C07F57" w:rsidP="00C07F57">
            <w:pPr>
              <w:pStyle w:val="SourceCode"/>
              <w:ind w:left="72"/>
            </w:pPr>
            <w:r>
              <w:t xml:space="preserve">      &lt;/div&gt;</w:t>
            </w:r>
          </w:p>
          <w:p w14:paraId="6C637B45" w14:textId="77777777" w:rsidR="00C07F57" w:rsidRDefault="00C07F57" w:rsidP="00C07F57">
            <w:pPr>
              <w:pStyle w:val="SourceCode"/>
              <w:ind w:left="72"/>
            </w:pPr>
            <w:r>
              <w:t xml:space="preserve">      &lt;ul class="nav-links"&gt;</w:t>
            </w:r>
          </w:p>
          <w:p w14:paraId="3F7CE6B9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li&gt;</w:t>
            </w:r>
          </w:p>
          <w:p w14:paraId="35AC2D5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index.html" class="active"&gt;</w:t>
            </w:r>
          </w:p>
          <w:p w14:paraId="295405D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i class="bx bx-grid-alt"&gt;&lt;/i&gt;</w:t>
            </w:r>
          </w:p>
          <w:p w14:paraId="1770315E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span class="links_name"&gt;Dashboard&lt;/span&gt;</w:t>
            </w:r>
          </w:p>
          <w:p w14:paraId="4622A217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/a&gt;</w:t>
            </w:r>
          </w:p>
          <w:p w14:paraId="39B11603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li&gt;</w:t>
            </w:r>
          </w:p>
          <w:p w14:paraId="59A639C5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li&gt;</w:t>
            </w:r>
          </w:p>
          <w:p w14:paraId="59031BBF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categories.html"&gt;</w:t>
            </w:r>
          </w:p>
          <w:p w14:paraId="674C5EC7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i class="bx bx-box"&gt;&lt;/i&gt;</w:t>
            </w:r>
          </w:p>
          <w:p w14:paraId="77DCE3D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span class="links_name"&gt;Categories&lt;/span&gt;</w:t>
            </w:r>
          </w:p>
          <w:p w14:paraId="701C958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/a&gt;</w:t>
            </w:r>
          </w:p>
          <w:p w14:paraId="13A041EB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li&gt;</w:t>
            </w:r>
          </w:p>
          <w:p w14:paraId="060D95F0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li&gt;</w:t>
            </w:r>
          </w:p>
          <w:p w14:paraId="523DC931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a href="transaction.html"&gt;</w:t>
            </w:r>
          </w:p>
          <w:p w14:paraId="275C2EB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i class="bx bx-list-ul"&gt;&lt;/i&gt;</w:t>
            </w:r>
          </w:p>
          <w:p w14:paraId="167850F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span class="links_name"&gt;Transaction&lt;/span&gt;</w:t>
            </w:r>
          </w:p>
          <w:p w14:paraId="20C6AF3B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/a&gt;</w:t>
            </w:r>
          </w:p>
          <w:p w14:paraId="013D3750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li&gt;</w:t>
            </w:r>
          </w:p>
          <w:p w14:paraId="247FB97A" w14:textId="77777777" w:rsidR="00C07F57" w:rsidRDefault="00C07F57" w:rsidP="00C07F57">
            <w:pPr>
              <w:pStyle w:val="SourceCode"/>
              <w:ind w:left="72"/>
            </w:pPr>
          </w:p>
          <w:p w14:paraId="52FB46C0" w14:textId="77777777" w:rsidR="00C07F57" w:rsidRDefault="00C07F57" w:rsidP="00C07F57">
            <w:pPr>
              <w:pStyle w:val="SourceCode"/>
              <w:ind w:left="72"/>
            </w:pPr>
            <w:r>
              <w:t xml:space="preserve">      &lt;/ul&gt;</w:t>
            </w:r>
          </w:p>
          <w:p w14:paraId="0CD61965" w14:textId="77777777" w:rsidR="00C07F57" w:rsidRDefault="00C07F57" w:rsidP="00C07F57">
            <w:pPr>
              <w:pStyle w:val="SourceCode"/>
              <w:ind w:left="72"/>
            </w:pPr>
            <w:r>
              <w:t xml:space="preserve">   &lt;/div&gt;</w:t>
            </w:r>
          </w:p>
          <w:p w14:paraId="0C98E733" w14:textId="77777777" w:rsidR="00C07F57" w:rsidRDefault="00C07F57" w:rsidP="00C07F57">
            <w:pPr>
              <w:pStyle w:val="SourceCode"/>
              <w:ind w:left="72"/>
            </w:pPr>
            <w:r>
              <w:t xml:space="preserve">   &lt;section class="home-section"&gt;</w:t>
            </w:r>
          </w:p>
          <w:p w14:paraId="60EA4925" w14:textId="77777777" w:rsidR="00C07F57" w:rsidRDefault="00C07F57" w:rsidP="00C07F57">
            <w:pPr>
              <w:pStyle w:val="SourceCode"/>
              <w:ind w:left="72"/>
            </w:pPr>
            <w:r>
              <w:t xml:space="preserve">      &lt;nav&gt;</w:t>
            </w:r>
          </w:p>
          <w:p w14:paraId="1705046F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div class="sidebar-button"&gt;</w:t>
            </w:r>
          </w:p>
          <w:p w14:paraId="3687D0B2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i class="bx bx-menu sidebarBtn"&gt;&lt;/i&gt;</w:t>
            </w:r>
          </w:p>
          <w:p w14:paraId="135E0340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div&gt;</w:t>
            </w:r>
          </w:p>
          <w:p w14:paraId="18AF65C6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div class="profile-details"&gt;</w:t>
            </w:r>
          </w:p>
          <w:p w14:paraId="1BE0274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span class="admin_name"&gt;Admin&lt;/span&gt;</w:t>
            </w:r>
          </w:p>
          <w:p w14:paraId="014EF003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div&gt;</w:t>
            </w:r>
          </w:p>
          <w:p w14:paraId="4C5A5F2F" w14:textId="77777777" w:rsidR="00C07F57" w:rsidRDefault="00C07F57" w:rsidP="00C07F57">
            <w:pPr>
              <w:pStyle w:val="SourceCode"/>
              <w:ind w:left="72"/>
            </w:pPr>
            <w:r>
              <w:t xml:space="preserve">      &lt;/nav&gt;</w:t>
            </w:r>
          </w:p>
          <w:p w14:paraId="42025B7A" w14:textId="77777777" w:rsidR="00C07F57" w:rsidRDefault="00C07F57" w:rsidP="00C07F57">
            <w:pPr>
              <w:pStyle w:val="SourceCode"/>
              <w:ind w:left="72"/>
            </w:pPr>
            <w:r>
              <w:t xml:space="preserve">      &lt;div class="home-content"&gt;</w:t>
            </w:r>
          </w:p>
          <w:p w14:paraId="6F7C2E9C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h3&gt;Categories&lt;/h3&gt;</w:t>
            </w:r>
          </w:p>
          <w:p w14:paraId="0A1507F8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button type="button" class="btn btn-tambah" id="tambahDataBtn"&gt;</w:t>
            </w:r>
          </w:p>
          <w:p w14:paraId="63DF5AC8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Tambah Data</w:t>
            </w:r>
          </w:p>
          <w:p w14:paraId="0AAA9283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button&gt;</w:t>
            </w:r>
          </w:p>
          <w:p w14:paraId="4CC355A0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table class="table-data"&gt;</w:t>
            </w:r>
          </w:p>
          <w:p w14:paraId="7CB8B12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thead&gt;</w:t>
            </w:r>
          </w:p>
          <w:p w14:paraId="54709FFF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tr&gt;</w:t>
            </w:r>
          </w:p>
          <w:p w14:paraId="7FB6E57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h scope="col" style="width: 30%"&gt;Motor&lt;/th&gt;</w:t>
            </w:r>
          </w:p>
          <w:p w14:paraId="268DA1F5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h&gt;Categories&lt;/th&gt;</w:t>
            </w:r>
          </w:p>
          <w:p w14:paraId="228AEF9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h scope="col" style="width: 20%"&gt;Price&lt;/th&gt;</w:t>
            </w:r>
          </w:p>
          <w:p w14:paraId="47159D63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h scope="col" style="width: 30%"&gt;Action&lt;/th&gt;</w:t>
            </w:r>
          </w:p>
          <w:p w14:paraId="2343C7A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/tr&gt;</w:t>
            </w:r>
          </w:p>
          <w:p w14:paraId="7A4EAEE6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/thead&gt;</w:t>
            </w:r>
          </w:p>
          <w:p w14:paraId="3798A2F8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tbody&gt;</w:t>
            </w:r>
          </w:p>
          <w:p w14:paraId="75B0CFD8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tr&gt;</w:t>
            </w:r>
          </w:p>
          <w:p w14:paraId="1B2283D0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d&gt;Nmax&lt;/td&gt;</w:t>
            </w:r>
          </w:p>
          <w:p w14:paraId="16277D3C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d&gt;Paket 1&lt;/td&gt;</w:t>
            </w:r>
          </w:p>
          <w:p w14:paraId="03FC22E5" w14:textId="77777777" w:rsidR="00C07F57" w:rsidRDefault="00C07F57" w:rsidP="00C07F57">
            <w:pPr>
              <w:pStyle w:val="SourceCode"/>
              <w:ind w:left="72"/>
            </w:pPr>
            <w:r>
              <w:lastRenderedPageBreak/>
              <w:t xml:space="preserve">                  &lt;td&gt;50000&lt;/td&gt;</w:t>
            </w:r>
          </w:p>
          <w:p w14:paraId="7AD3523A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td&gt;</w:t>
            </w:r>
          </w:p>
          <w:p w14:paraId="18066D44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   &lt;button class="btn-edit"&gt;Edit&lt;/button&gt; | </w:t>
            </w:r>
          </w:p>
          <w:p w14:paraId="499A764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   &lt;button class="btn-hapus"&gt;Hapus&lt;/button&gt;</w:t>
            </w:r>
          </w:p>
          <w:p w14:paraId="45B8AB48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   &lt;/td&gt;</w:t>
            </w:r>
          </w:p>
          <w:p w14:paraId="588FBE0D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   &lt;/tr&gt;</w:t>
            </w:r>
          </w:p>
          <w:p w14:paraId="1D7ACAD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&lt;/tbody&gt;</w:t>
            </w:r>
          </w:p>
          <w:p w14:paraId="0AC49D4F" w14:textId="77777777" w:rsidR="00C07F57" w:rsidRDefault="00C07F57" w:rsidP="00C07F57">
            <w:pPr>
              <w:pStyle w:val="SourceCode"/>
              <w:ind w:left="72"/>
            </w:pPr>
            <w:r>
              <w:t xml:space="preserve">         &lt;/table&gt;</w:t>
            </w:r>
          </w:p>
          <w:p w14:paraId="33D39533" w14:textId="77777777" w:rsidR="00C07F57" w:rsidRDefault="00C07F57" w:rsidP="00C07F57">
            <w:pPr>
              <w:pStyle w:val="SourceCode"/>
              <w:ind w:left="72"/>
            </w:pPr>
            <w:r>
              <w:t xml:space="preserve">      &lt;/div&gt;</w:t>
            </w:r>
          </w:p>
          <w:p w14:paraId="570F9387" w14:textId="77777777" w:rsidR="00C07F57" w:rsidRDefault="00C07F57" w:rsidP="00C07F57">
            <w:pPr>
              <w:pStyle w:val="SourceCode"/>
              <w:ind w:left="72"/>
            </w:pPr>
            <w:r>
              <w:t xml:space="preserve">   &lt;/section&gt;</w:t>
            </w:r>
          </w:p>
          <w:p w14:paraId="0B9B7F42" w14:textId="77777777" w:rsidR="00C07F57" w:rsidRDefault="00C07F57" w:rsidP="00C07F57">
            <w:pPr>
              <w:pStyle w:val="SourceCode"/>
              <w:ind w:left="72"/>
            </w:pPr>
            <w:r>
              <w:t xml:space="preserve">   &lt;script&gt;</w:t>
            </w:r>
          </w:p>
          <w:p w14:paraId="676DB8F4" w14:textId="77777777" w:rsidR="00C07F57" w:rsidRDefault="00C07F57" w:rsidP="00C07F57">
            <w:pPr>
              <w:pStyle w:val="SourceCode"/>
              <w:ind w:left="72"/>
            </w:pPr>
            <w:r>
              <w:t xml:space="preserve">      let sidebar = document.querySelector(".sidebar");</w:t>
            </w:r>
          </w:p>
          <w:p w14:paraId="775D4865" w14:textId="77777777" w:rsidR="00C07F57" w:rsidRDefault="00C07F57" w:rsidP="00C07F57">
            <w:pPr>
              <w:pStyle w:val="SourceCode"/>
              <w:ind w:left="72"/>
            </w:pPr>
            <w:r>
              <w:t xml:space="preserve">      let sidebarBtn = document.querySelector(".sidebarBtn");</w:t>
            </w:r>
          </w:p>
          <w:p w14:paraId="50AF5023" w14:textId="77777777" w:rsidR="00C07F57" w:rsidRDefault="00C07F57" w:rsidP="00C07F57">
            <w:pPr>
              <w:pStyle w:val="SourceCode"/>
              <w:ind w:left="72"/>
            </w:pPr>
            <w:r>
              <w:t xml:space="preserve">      sidebarBtn.onclick = function () {</w:t>
            </w:r>
          </w:p>
          <w:p w14:paraId="70A23BE2" w14:textId="77777777" w:rsidR="00C07F57" w:rsidRDefault="00C07F57" w:rsidP="00C07F57">
            <w:pPr>
              <w:pStyle w:val="SourceCode"/>
              <w:ind w:left="72"/>
            </w:pPr>
            <w:r>
              <w:t xml:space="preserve">         sidebar.classList.toggle("active");</w:t>
            </w:r>
          </w:p>
          <w:p w14:paraId="1AE03FE5" w14:textId="77777777" w:rsidR="00C07F57" w:rsidRDefault="00C07F57" w:rsidP="00C07F57">
            <w:pPr>
              <w:pStyle w:val="SourceCode"/>
              <w:ind w:left="72"/>
            </w:pPr>
            <w:r>
              <w:t xml:space="preserve">         if (sidebar.classList.contains("active")) {</w:t>
            </w:r>
          </w:p>
          <w:p w14:paraId="27FFF229" w14:textId="77777777" w:rsidR="00C07F57" w:rsidRDefault="00C07F57" w:rsidP="00C07F57">
            <w:pPr>
              <w:pStyle w:val="SourceCode"/>
              <w:ind w:left="72"/>
            </w:pPr>
            <w:r>
              <w:t xml:space="preserve">            sidebarBtn.classList.replace("bx-menu", "bx-menu-alt-right");</w:t>
            </w:r>
          </w:p>
          <w:p w14:paraId="20F9CAB1" w14:textId="77777777" w:rsidR="00C07F57" w:rsidRDefault="00C07F57" w:rsidP="00C07F57">
            <w:pPr>
              <w:pStyle w:val="SourceCode"/>
              <w:ind w:left="72"/>
            </w:pPr>
            <w:r>
              <w:t xml:space="preserve">         } else sidebarBtn.classList.replace("bx-menu-alt-right", "bx-menu");</w:t>
            </w:r>
          </w:p>
          <w:p w14:paraId="29E199D4" w14:textId="77777777" w:rsidR="00C07F57" w:rsidRDefault="00C07F57" w:rsidP="00C07F57">
            <w:pPr>
              <w:pStyle w:val="SourceCode"/>
              <w:ind w:left="72"/>
            </w:pPr>
            <w:r>
              <w:t xml:space="preserve">      };</w:t>
            </w:r>
          </w:p>
          <w:p w14:paraId="4ED73654" w14:textId="77777777" w:rsidR="00C07F57" w:rsidRDefault="00C07F57" w:rsidP="00C07F57">
            <w:pPr>
              <w:pStyle w:val="SourceCode"/>
              <w:ind w:left="72"/>
            </w:pPr>
          </w:p>
          <w:p w14:paraId="314C05F7" w14:textId="77777777" w:rsidR="00C07F57" w:rsidRDefault="00C07F57" w:rsidP="00C07F57">
            <w:pPr>
              <w:pStyle w:val="SourceCode"/>
              <w:ind w:left="72"/>
            </w:pPr>
            <w:r>
              <w:t xml:space="preserve">      // Tambahkan event listener untuk tombol tambahkan data</w:t>
            </w:r>
          </w:p>
          <w:p w14:paraId="4C8D9937" w14:textId="77777777" w:rsidR="00C07F57" w:rsidRDefault="00C07F57" w:rsidP="00C07F57">
            <w:pPr>
              <w:pStyle w:val="SourceCode"/>
              <w:ind w:left="72"/>
            </w:pPr>
            <w:r>
              <w:t xml:space="preserve">      document.getElementById("tambahDataBtn").addEventListener("click", function() {</w:t>
            </w:r>
          </w:p>
          <w:p w14:paraId="6F3BAD91" w14:textId="77777777" w:rsidR="00C07F57" w:rsidRDefault="00C07F57" w:rsidP="00C07F57">
            <w:pPr>
              <w:pStyle w:val="SourceCode"/>
              <w:ind w:left="72"/>
            </w:pPr>
            <w:r>
              <w:t xml:space="preserve">         // Redirect atau lakukan operasi tambahkan data yang diinginkan</w:t>
            </w:r>
          </w:p>
          <w:p w14:paraId="5F7E84AB" w14:textId="77777777" w:rsidR="00C07F57" w:rsidRDefault="00C07F57" w:rsidP="00C07F57">
            <w:pPr>
              <w:pStyle w:val="SourceCode"/>
              <w:ind w:left="72"/>
            </w:pPr>
            <w:r>
              <w:t xml:space="preserve">         // Misalnya:</w:t>
            </w:r>
          </w:p>
          <w:p w14:paraId="13B46AAB" w14:textId="77777777" w:rsidR="00C07F57" w:rsidRDefault="00C07F57" w:rsidP="00C07F57">
            <w:pPr>
              <w:pStyle w:val="SourceCode"/>
              <w:ind w:left="72"/>
            </w:pPr>
            <w:r>
              <w:t xml:space="preserve">         window.location.href = "categories-entry.html";</w:t>
            </w:r>
          </w:p>
          <w:p w14:paraId="0B6CCDBC" w14:textId="77777777" w:rsidR="00C07F57" w:rsidRDefault="00C07F57" w:rsidP="00C07F57">
            <w:pPr>
              <w:pStyle w:val="SourceCode"/>
              <w:ind w:left="72"/>
            </w:pPr>
            <w:r>
              <w:t xml:space="preserve">      });</w:t>
            </w:r>
          </w:p>
          <w:p w14:paraId="681D4DD5" w14:textId="77777777" w:rsidR="00C07F57" w:rsidRDefault="00C07F57" w:rsidP="00C07F57">
            <w:pPr>
              <w:pStyle w:val="SourceCode"/>
              <w:ind w:left="72"/>
            </w:pPr>
          </w:p>
          <w:p w14:paraId="473FC87C" w14:textId="77777777" w:rsidR="00C07F57" w:rsidRDefault="00C07F57" w:rsidP="00C07F57">
            <w:pPr>
              <w:pStyle w:val="SourceCode"/>
              <w:ind w:left="72"/>
            </w:pPr>
            <w:r>
              <w:t xml:space="preserve">      // Tambahkan event listener untuk tombol edit</w:t>
            </w:r>
          </w:p>
          <w:p w14:paraId="74FB0A4C" w14:textId="77777777" w:rsidR="00C07F57" w:rsidRDefault="00C07F57" w:rsidP="00C07F57">
            <w:pPr>
              <w:pStyle w:val="SourceCode"/>
              <w:ind w:left="72"/>
            </w:pPr>
            <w:r>
              <w:t xml:space="preserve">      document.querySelector(".btn-edit").addEventListener("click", function() {</w:t>
            </w:r>
          </w:p>
          <w:p w14:paraId="5DC6E9DD" w14:textId="77777777" w:rsidR="00C07F57" w:rsidRDefault="00C07F57" w:rsidP="00C07F57">
            <w:pPr>
              <w:pStyle w:val="SourceCode"/>
              <w:ind w:left="72"/>
            </w:pPr>
            <w:r>
              <w:t xml:space="preserve">         // Redirect atau lakukan operasi edit data yang diinginkan</w:t>
            </w:r>
          </w:p>
          <w:p w14:paraId="33069EA0" w14:textId="77777777" w:rsidR="00C07F57" w:rsidRDefault="00C07F57" w:rsidP="00C07F57">
            <w:pPr>
              <w:pStyle w:val="SourceCode"/>
              <w:ind w:left="72"/>
            </w:pPr>
            <w:r>
              <w:t xml:space="preserve">         // Misalnya:</w:t>
            </w:r>
          </w:p>
          <w:p w14:paraId="200023B6" w14:textId="77777777" w:rsidR="00C07F57" w:rsidRDefault="00C07F57" w:rsidP="00C07F57">
            <w:pPr>
              <w:pStyle w:val="SourceCode"/>
              <w:ind w:left="72"/>
            </w:pPr>
            <w:r>
              <w:t xml:space="preserve">         alert("Anda menekan tombol edit!");</w:t>
            </w:r>
          </w:p>
          <w:p w14:paraId="4066D0D0" w14:textId="77777777" w:rsidR="00C07F57" w:rsidRDefault="00C07F57" w:rsidP="00C07F57">
            <w:pPr>
              <w:pStyle w:val="SourceCode"/>
              <w:ind w:left="72"/>
            </w:pPr>
            <w:r>
              <w:t xml:space="preserve">      });</w:t>
            </w:r>
          </w:p>
          <w:p w14:paraId="43659148" w14:textId="77777777" w:rsidR="00C07F57" w:rsidRDefault="00C07F57" w:rsidP="00C07F57">
            <w:pPr>
              <w:pStyle w:val="SourceCode"/>
              <w:ind w:left="72"/>
            </w:pPr>
          </w:p>
          <w:p w14:paraId="2A834934" w14:textId="77777777" w:rsidR="00C07F57" w:rsidRDefault="00C07F57" w:rsidP="00C07F57">
            <w:pPr>
              <w:pStyle w:val="SourceCode"/>
              <w:ind w:left="72"/>
            </w:pPr>
            <w:r>
              <w:t xml:space="preserve">      // Tambahkan event listener untuk tombol hapus</w:t>
            </w:r>
          </w:p>
          <w:p w14:paraId="099C25C3" w14:textId="77777777" w:rsidR="00C07F57" w:rsidRDefault="00C07F57" w:rsidP="00C07F57">
            <w:pPr>
              <w:pStyle w:val="SourceCode"/>
              <w:ind w:left="72"/>
            </w:pPr>
            <w:r>
              <w:t xml:space="preserve">      document.querySelector(".btn-hapus").addEventListener("click", function() {</w:t>
            </w:r>
          </w:p>
          <w:p w14:paraId="46616376" w14:textId="77777777" w:rsidR="00C07F57" w:rsidRDefault="00C07F57" w:rsidP="00C07F57">
            <w:pPr>
              <w:pStyle w:val="SourceCode"/>
              <w:ind w:left="72"/>
            </w:pPr>
            <w:r>
              <w:t xml:space="preserve">         // Redirect atau lakukan operasi hapus data yang diinginkan</w:t>
            </w:r>
          </w:p>
          <w:p w14:paraId="2131737F" w14:textId="77777777" w:rsidR="00C07F57" w:rsidRDefault="00C07F57" w:rsidP="00C07F57">
            <w:pPr>
              <w:pStyle w:val="SourceCode"/>
              <w:ind w:left="72"/>
            </w:pPr>
            <w:r>
              <w:t xml:space="preserve">         // Misalnya:</w:t>
            </w:r>
          </w:p>
          <w:p w14:paraId="01288983" w14:textId="77777777" w:rsidR="00C07F57" w:rsidRDefault="00C07F57" w:rsidP="00C07F57">
            <w:pPr>
              <w:pStyle w:val="SourceCode"/>
              <w:ind w:left="72"/>
            </w:pPr>
            <w:r>
              <w:t xml:space="preserve">         alert("Anda menekan tombol hapus!");</w:t>
            </w:r>
          </w:p>
          <w:p w14:paraId="0B3006D0" w14:textId="77777777" w:rsidR="00C07F57" w:rsidRDefault="00C07F57" w:rsidP="00C07F57">
            <w:pPr>
              <w:pStyle w:val="SourceCode"/>
              <w:ind w:left="72"/>
            </w:pPr>
            <w:r>
              <w:t xml:space="preserve">      });</w:t>
            </w:r>
          </w:p>
          <w:p w14:paraId="4C821116" w14:textId="77777777" w:rsidR="00C07F57" w:rsidRDefault="00C07F57" w:rsidP="00C07F57">
            <w:pPr>
              <w:pStyle w:val="SourceCode"/>
              <w:ind w:left="72"/>
            </w:pPr>
            <w:r>
              <w:t xml:space="preserve">   &lt;/script&gt;</w:t>
            </w:r>
          </w:p>
          <w:p w14:paraId="34D64ED3" w14:textId="77777777" w:rsidR="00C07F57" w:rsidRDefault="00C07F57" w:rsidP="00C07F57">
            <w:pPr>
              <w:pStyle w:val="SourceCode"/>
              <w:ind w:left="72"/>
            </w:pPr>
            <w:r>
              <w:t>&lt;/body&gt;</w:t>
            </w:r>
          </w:p>
          <w:p w14:paraId="3332495F" w14:textId="1C9ABDEF" w:rsidR="00345E91" w:rsidRDefault="00C07F57" w:rsidP="00C07F57">
            <w:pPr>
              <w:pStyle w:val="SourceCode"/>
              <w:ind w:left="72"/>
            </w:pPr>
            <w:r>
              <w:t>&lt;/html&gt;</w:t>
            </w:r>
          </w:p>
        </w:tc>
      </w:tr>
    </w:tbl>
    <w:p w14:paraId="626E6192" w14:textId="77777777" w:rsidR="00C07F57" w:rsidRDefault="00C07F57" w:rsidP="002F6354">
      <w:pPr>
        <w:spacing w:before="240"/>
        <w:ind w:left="567" w:firstLine="153"/>
        <w:rPr>
          <w:rFonts w:ascii="Times New Roman" w:hAnsi="Times New Roman" w:cs="Times New Roman"/>
          <w:sz w:val="24"/>
          <w:szCs w:val="24"/>
        </w:rPr>
      </w:pPr>
    </w:p>
    <w:p w14:paraId="45DFCB31" w14:textId="77777777" w:rsidR="00C07F57" w:rsidRDefault="00C07F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E69C47" w14:textId="3FA2067D" w:rsidR="00345E91" w:rsidRPr="00C07908" w:rsidRDefault="00345E91" w:rsidP="002F6354">
      <w:pPr>
        <w:spacing w:before="240"/>
        <w:ind w:left="567" w:firstLine="153"/>
        <w:rPr>
          <w:rFonts w:ascii="Times New Roman" w:hAnsi="Times New Roman" w:cs="Times New Roman"/>
          <w:sz w:val="24"/>
          <w:szCs w:val="24"/>
        </w:rPr>
      </w:pPr>
      <w:r w:rsidRPr="00C07908">
        <w:rPr>
          <w:rFonts w:ascii="Times New Roman" w:hAnsi="Times New Roman" w:cs="Times New Roman"/>
          <w:sz w:val="24"/>
          <w:szCs w:val="24"/>
        </w:rPr>
        <w:lastRenderedPageBreak/>
        <w:t xml:space="preserve">Hasil </w:t>
      </w:r>
      <w:r w:rsidR="002F6354">
        <w:rPr>
          <w:rFonts w:ascii="Times New Roman" w:hAnsi="Times New Roman" w:cs="Times New Roman"/>
          <w:sz w:val="24"/>
          <w:szCs w:val="24"/>
        </w:rPr>
        <w:t>Tampilan</w:t>
      </w:r>
      <w:r w:rsidRPr="00C07908">
        <w:rPr>
          <w:rFonts w:ascii="Times New Roman" w:hAnsi="Times New Roman" w:cs="Times New Roman"/>
          <w:sz w:val="24"/>
          <w:szCs w:val="24"/>
        </w:rPr>
        <w:t>:</w:t>
      </w:r>
    </w:p>
    <w:p w14:paraId="252AC619" w14:textId="0D3C905A" w:rsidR="00345E91" w:rsidRDefault="00C07F57" w:rsidP="002F6354">
      <w:pPr>
        <w:spacing w:after="0" w:line="360" w:lineRule="auto"/>
        <w:ind w:left="720" w:hanging="540"/>
        <w:jc w:val="center"/>
        <w:rPr>
          <w:rFonts w:ascii="Times New Roman" w:hAnsi="Times New Roman" w:cs="Times New Roman"/>
          <w:sz w:val="24"/>
          <w:szCs w:val="24"/>
        </w:rPr>
      </w:pPr>
      <w:r w:rsidRPr="00C07F5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77A7322" wp14:editId="78E8439E">
            <wp:extent cx="3087421" cy="1652155"/>
            <wp:effectExtent l="0" t="0" r="0" b="5715"/>
            <wp:docPr id="449252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25232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7043" cy="167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7B135" w14:textId="39FB65FE" w:rsidR="002F6354" w:rsidRDefault="002F6354" w:rsidP="002F6354">
      <w:pPr>
        <w:spacing w:after="0" w:line="360" w:lineRule="auto"/>
        <w:ind w:left="567" w:hanging="387"/>
        <w:jc w:val="center"/>
        <w:rPr>
          <w:rFonts w:ascii="Times New Roman" w:hAnsi="Times New Roman" w:cs="Times New Roman"/>
          <w:sz w:val="24"/>
          <w:szCs w:val="24"/>
        </w:rPr>
      </w:pPr>
      <w:r w:rsidRPr="00395368">
        <w:rPr>
          <w:rFonts w:ascii="Times New Roman" w:hAnsi="Times New Roman" w:cs="Times New Roman"/>
          <w:sz w:val="24"/>
          <w:szCs w:val="24"/>
        </w:rPr>
        <w:t xml:space="preserve">Gambar </w:t>
      </w:r>
      <w:r w:rsidR="00CE4D89">
        <w:rPr>
          <w:rFonts w:ascii="Times New Roman" w:hAnsi="Times New Roman" w:cs="Times New Roman"/>
          <w:sz w:val="24"/>
          <w:szCs w:val="24"/>
        </w:rPr>
        <w:t>2</w:t>
      </w:r>
      <w:r w:rsidRPr="00395368">
        <w:rPr>
          <w:rFonts w:ascii="Times New Roman" w:hAnsi="Times New Roman" w:cs="Times New Roman"/>
          <w:sz w:val="24"/>
          <w:szCs w:val="24"/>
        </w:rPr>
        <w:t>.</w:t>
      </w:r>
      <w:r w:rsidR="00C07F57">
        <w:rPr>
          <w:rFonts w:ascii="Times New Roman" w:hAnsi="Times New Roman" w:cs="Times New Roman"/>
          <w:sz w:val="24"/>
          <w:szCs w:val="24"/>
        </w:rPr>
        <w:t>4</w:t>
      </w:r>
      <w:r w:rsidRPr="00395368">
        <w:rPr>
          <w:rFonts w:ascii="Times New Roman" w:hAnsi="Times New Roman" w:cs="Times New Roman"/>
          <w:sz w:val="24"/>
          <w:szCs w:val="24"/>
        </w:rPr>
        <w:t xml:space="preserve"> Tampilan </w:t>
      </w:r>
      <w:r>
        <w:rPr>
          <w:rFonts w:ascii="Times New Roman" w:hAnsi="Times New Roman" w:cs="Times New Roman"/>
          <w:i/>
          <w:iCs/>
          <w:sz w:val="24"/>
          <w:szCs w:val="24"/>
        </w:rPr>
        <w:t>Categories</w:t>
      </w:r>
      <w:r w:rsidRPr="00395368">
        <w:rPr>
          <w:rFonts w:ascii="Times New Roman" w:hAnsi="Times New Roman" w:cs="Times New Roman"/>
          <w:sz w:val="24"/>
          <w:szCs w:val="24"/>
        </w:rPr>
        <w:t xml:space="preserve">.html </w:t>
      </w:r>
    </w:p>
    <w:p w14:paraId="6136FCF1" w14:textId="77777777" w:rsidR="002F6354" w:rsidRPr="00167310" w:rsidRDefault="002F6354" w:rsidP="002F6354">
      <w:pPr>
        <w:spacing w:after="0" w:line="360" w:lineRule="auto"/>
        <w:ind w:left="567" w:firstLine="1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sa :</w:t>
      </w:r>
    </w:p>
    <w:p w14:paraId="15928857" w14:textId="491C8111" w:rsidR="002F6354" w:rsidRDefault="002F6354" w:rsidP="002F6354">
      <w:pPr>
        <w:spacing w:after="0" w:line="36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2F6354">
        <w:rPr>
          <w:rFonts w:ascii="Times New Roman" w:hAnsi="Times New Roman" w:cs="Times New Roman"/>
          <w:sz w:val="24"/>
          <w:szCs w:val="24"/>
        </w:rPr>
        <w:t xml:space="preserve">Halaman ini memiliki struktur yang terdiri dari sebuah sidebar yang berisi menu navigasi dan bagian utama yang menampilkan daftar kategori. Desainnya menggunakan CSS dari file admin.css dan menggunakan ikon dari </w:t>
      </w:r>
      <w:r w:rsidRPr="002F6354">
        <w:rPr>
          <w:rFonts w:ascii="Times New Roman" w:hAnsi="Times New Roman" w:cs="Times New Roman"/>
          <w:i/>
          <w:iCs/>
          <w:sz w:val="24"/>
          <w:szCs w:val="24"/>
        </w:rPr>
        <w:t>Boxicons</w:t>
      </w:r>
      <w:r w:rsidRPr="002F6354">
        <w:rPr>
          <w:rFonts w:ascii="Times New Roman" w:hAnsi="Times New Roman" w:cs="Times New Roman"/>
          <w:sz w:val="24"/>
          <w:szCs w:val="24"/>
        </w:rPr>
        <w:t xml:space="preserve">. Terdapat juga fungsi JavaScript yang menangani interaksi pengguna seperti penambahan data, edit, dan hapus, dengan mengarahkan pengguna ke halaman lain atau menampilkan pesan peringatan menggunakan fungsi </w:t>
      </w:r>
      <w:r w:rsidRPr="006A6C00">
        <w:rPr>
          <w:rFonts w:ascii="Times New Roman" w:hAnsi="Times New Roman" w:cs="Times New Roman"/>
          <w:i/>
          <w:iCs/>
          <w:sz w:val="24"/>
          <w:szCs w:val="24"/>
        </w:rPr>
        <w:t>alert</w:t>
      </w:r>
      <w:r w:rsidRPr="002F6354">
        <w:rPr>
          <w:rFonts w:ascii="Times New Roman" w:hAnsi="Times New Roman" w:cs="Times New Roman"/>
          <w:sz w:val="24"/>
          <w:szCs w:val="24"/>
        </w:rPr>
        <w:t>..</w:t>
      </w:r>
    </w:p>
    <w:p w14:paraId="660FBB45" w14:textId="77777777" w:rsidR="000C0A72" w:rsidRPr="000C0A72" w:rsidRDefault="000C0A72" w:rsidP="000C0A72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0A72">
        <w:rPr>
          <w:rFonts w:ascii="Times New Roman" w:hAnsi="Times New Roman" w:cs="Times New Roman"/>
          <w:sz w:val="24"/>
          <w:szCs w:val="24"/>
        </w:rPr>
        <w:t xml:space="preserve">Buat file baru dengan nama transaction.html, dan di masukkan ke dalam folder </w:t>
      </w:r>
      <w:r w:rsidRPr="00371E4E">
        <w:rPr>
          <w:rFonts w:ascii="Times New Roman" w:hAnsi="Times New Roman" w:cs="Times New Roman"/>
          <w:bCs/>
          <w:sz w:val="24"/>
          <w:szCs w:val="24"/>
        </w:rPr>
        <w:t>transaction.</w:t>
      </w:r>
    </w:p>
    <w:p w14:paraId="04904200" w14:textId="77777777" w:rsidR="000C0A72" w:rsidRPr="000C0A72" w:rsidRDefault="000C0A72" w:rsidP="000C0A72">
      <w:pPr>
        <w:spacing w:after="0" w:line="360" w:lineRule="auto"/>
        <w:ind w:left="567" w:firstLine="77"/>
        <w:rPr>
          <w:rFonts w:ascii="Times New Roman" w:hAnsi="Times New Roman" w:cs="Times New Roman"/>
          <w:sz w:val="24"/>
          <w:szCs w:val="24"/>
        </w:rPr>
      </w:pPr>
      <w:r w:rsidRPr="000C0A72">
        <w:rPr>
          <w:rFonts w:ascii="Times New Roman" w:hAnsi="Times New Roman" w:cs="Times New Roman"/>
          <w:i/>
          <w:iCs/>
          <w:sz w:val="24"/>
          <w:szCs w:val="24"/>
        </w:rPr>
        <w:t>Source code transaction.html</w:t>
      </w:r>
      <w:r w:rsidRPr="000C0A72">
        <w:rPr>
          <w:rFonts w:ascii="Times New Roman" w:hAnsi="Times New Roman" w:cs="Times New Roman"/>
          <w:sz w:val="24"/>
          <w:szCs w:val="24"/>
        </w:rPr>
        <w:t xml:space="preserve">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0C0A72" w14:paraId="28A37F68" w14:textId="77777777" w:rsidTr="00CE4D89">
        <w:tc>
          <w:tcPr>
            <w:tcW w:w="8635" w:type="dxa"/>
          </w:tcPr>
          <w:p w14:paraId="00EE7416" w14:textId="77777777" w:rsidR="00371E4E" w:rsidRDefault="00371E4E" w:rsidP="00371E4E">
            <w:pPr>
              <w:pStyle w:val="SourceCode"/>
              <w:ind w:left="72"/>
            </w:pPr>
            <w:r>
              <w:t>&lt;!DOCTYPE html&gt;</w:t>
            </w:r>
          </w:p>
          <w:p w14:paraId="56E8239E" w14:textId="77777777" w:rsidR="00371E4E" w:rsidRDefault="00371E4E" w:rsidP="00371E4E">
            <w:pPr>
              <w:pStyle w:val="SourceCode"/>
              <w:ind w:left="72"/>
            </w:pPr>
            <w:r>
              <w:t>&lt;html lang="en"&gt;</w:t>
            </w:r>
            <w:r>
              <w:tab/>
            </w:r>
          </w:p>
          <w:p w14:paraId="22AB4403" w14:textId="77777777" w:rsidR="00371E4E" w:rsidRDefault="00371E4E" w:rsidP="00371E4E">
            <w:pPr>
              <w:pStyle w:val="SourceCode"/>
              <w:ind w:left="72"/>
            </w:pPr>
            <w:r>
              <w:t>&lt;head&gt;</w:t>
            </w:r>
          </w:p>
          <w:p w14:paraId="1F5CDD57" w14:textId="77777777" w:rsidR="00371E4E" w:rsidRDefault="00371E4E" w:rsidP="00371E4E">
            <w:pPr>
              <w:pStyle w:val="SourceCode"/>
              <w:ind w:left="72"/>
            </w:pPr>
            <w:r>
              <w:t xml:space="preserve">   &lt;meta charset="UTF-8" /&gt;</w:t>
            </w:r>
          </w:p>
          <w:p w14:paraId="48A41990" w14:textId="77777777" w:rsidR="00371E4E" w:rsidRDefault="00371E4E" w:rsidP="00371E4E">
            <w:pPr>
              <w:pStyle w:val="SourceCode"/>
              <w:ind w:left="72"/>
            </w:pPr>
            <w:r>
              <w:t xml:space="preserve">   &lt;link rel="icon" href="../assets/icon.png" /&gt;</w:t>
            </w:r>
          </w:p>
          <w:p w14:paraId="5A7583AD" w14:textId="77777777" w:rsidR="00371E4E" w:rsidRDefault="00371E4E" w:rsidP="00371E4E">
            <w:pPr>
              <w:pStyle w:val="SourceCode"/>
              <w:ind w:left="72"/>
            </w:pPr>
            <w:r>
              <w:t xml:space="preserve">   &lt;link rel="stylesheet" href="admin.css" /&gt;</w:t>
            </w:r>
          </w:p>
          <w:p w14:paraId="69495FEF" w14:textId="77777777" w:rsidR="00371E4E" w:rsidRDefault="00371E4E" w:rsidP="00371E4E">
            <w:pPr>
              <w:pStyle w:val="SourceCode"/>
              <w:ind w:left="72"/>
            </w:pPr>
            <w:r>
              <w:t xml:space="preserve">   &lt;!-- Boxicons CDN Link --&gt;</w:t>
            </w:r>
          </w:p>
          <w:p w14:paraId="3EF236BB" w14:textId="77777777" w:rsidR="00371E4E" w:rsidRDefault="00371E4E" w:rsidP="00371E4E">
            <w:pPr>
              <w:pStyle w:val="SourceCode"/>
              <w:ind w:left="72"/>
            </w:pPr>
            <w:r>
              <w:t xml:space="preserve">   &lt;link href="https://unpkg.com/boxicons@2.0.7/css/boxicons.min.css" rel="stylesheet"/&gt;</w:t>
            </w:r>
          </w:p>
          <w:p w14:paraId="6D2A74C7" w14:textId="77777777" w:rsidR="00371E4E" w:rsidRDefault="00371E4E" w:rsidP="00371E4E">
            <w:pPr>
              <w:pStyle w:val="SourceCode"/>
              <w:ind w:left="72"/>
            </w:pPr>
            <w:r>
              <w:t xml:space="preserve">   &lt;meta name="viewport" content="width=device-width, initial-scale=1.0" /&gt;</w:t>
            </w:r>
          </w:p>
          <w:p w14:paraId="10CEF620" w14:textId="77777777" w:rsidR="00371E4E" w:rsidRDefault="00371E4E" w:rsidP="00371E4E">
            <w:pPr>
              <w:pStyle w:val="SourceCode"/>
              <w:ind w:left="72"/>
            </w:pPr>
            <w:r>
              <w:t xml:space="preserve">   &lt;title&gt;RadjaMotor | Transaction&lt;/title&gt;</w:t>
            </w:r>
          </w:p>
          <w:p w14:paraId="6EC4D89A" w14:textId="77777777" w:rsidR="00371E4E" w:rsidRDefault="00371E4E" w:rsidP="00371E4E">
            <w:pPr>
              <w:pStyle w:val="SourceCode"/>
              <w:ind w:left="72"/>
            </w:pPr>
            <w:r>
              <w:t>&lt;/head&gt;</w:t>
            </w:r>
          </w:p>
          <w:p w14:paraId="10B687E1" w14:textId="77777777" w:rsidR="00371E4E" w:rsidRDefault="00371E4E" w:rsidP="00371E4E">
            <w:pPr>
              <w:pStyle w:val="SourceCode"/>
              <w:ind w:left="72"/>
            </w:pPr>
            <w:r>
              <w:t>&lt;body&gt;</w:t>
            </w:r>
          </w:p>
          <w:p w14:paraId="458786FF" w14:textId="77777777" w:rsidR="00371E4E" w:rsidRDefault="00371E4E" w:rsidP="00371E4E">
            <w:pPr>
              <w:pStyle w:val="SourceCode"/>
              <w:ind w:left="72"/>
            </w:pPr>
            <w:r>
              <w:t xml:space="preserve">   &lt;div class="sidebar"&gt;</w:t>
            </w:r>
          </w:p>
          <w:p w14:paraId="7B52D0AE" w14:textId="77777777" w:rsidR="00371E4E" w:rsidRDefault="00371E4E" w:rsidP="00371E4E">
            <w:pPr>
              <w:pStyle w:val="SourceCode"/>
              <w:ind w:left="72"/>
            </w:pPr>
            <w:r>
              <w:t xml:space="preserve">      &lt;div class="logo-details"&gt;</w:t>
            </w:r>
          </w:p>
          <w:p w14:paraId="331CA091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i class="bx bx-category"&gt;&lt;/i&gt;</w:t>
            </w:r>
          </w:p>
          <w:p w14:paraId="6C48B02B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span class="logo_name"&gt;&lt;/span&gt;</w:t>
            </w:r>
          </w:p>
          <w:p w14:paraId="3B9B4520" w14:textId="77777777" w:rsidR="00371E4E" w:rsidRDefault="00371E4E" w:rsidP="00371E4E">
            <w:pPr>
              <w:pStyle w:val="SourceCode"/>
              <w:ind w:left="72"/>
            </w:pPr>
            <w:r>
              <w:t xml:space="preserve">      &lt;/div&gt;</w:t>
            </w:r>
          </w:p>
          <w:p w14:paraId="4EB7BEDB" w14:textId="77777777" w:rsidR="00371E4E" w:rsidRDefault="00371E4E" w:rsidP="00371E4E">
            <w:pPr>
              <w:pStyle w:val="SourceCode"/>
              <w:ind w:left="72"/>
            </w:pPr>
            <w:r>
              <w:t xml:space="preserve">      &lt;ul class="nav-links"&gt;</w:t>
            </w:r>
          </w:p>
          <w:p w14:paraId="7A21B66A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li&gt;</w:t>
            </w:r>
          </w:p>
          <w:p w14:paraId="7A5FFF0F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a href="index.html" class="active"&gt;</w:t>
            </w:r>
          </w:p>
          <w:p w14:paraId="4FC8DAB5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 class="bx bx-grid-alt"&gt;&lt;/i&gt;</w:t>
            </w:r>
          </w:p>
          <w:p w14:paraId="677B401F" w14:textId="77777777" w:rsidR="00371E4E" w:rsidRDefault="00371E4E" w:rsidP="00371E4E">
            <w:pPr>
              <w:pStyle w:val="SourceCode"/>
              <w:ind w:left="72"/>
            </w:pPr>
            <w:r>
              <w:lastRenderedPageBreak/>
              <w:t xml:space="preserve">               &lt;span class="links_name"&gt;Dashboard&lt;/span&gt;</w:t>
            </w:r>
          </w:p>
          <w:p w14:paraId="7E57D474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/a&gt;</w:t>
            </w:r>
          </w:p>
          <w:p w14:paraId="0A7E5543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/li&gt;</w:t>
            </w:r>
          </w:p>
          <w:p w14:paraId="2B99AD34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li&gt;</w:t>
            </w:r>
          </w:p>
          <w:p w14:paraId="419670C4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a href="categories.html"&gt;</w:t>
            </w:r>
          </w:p>
          <w:p w14:paraId="4370F6FB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 class="bx bx-box"&gt;&lt;/i&gt;</w:t>
            </w:r>
          </w:p>
          <w:p w14:paraId="5FBFC49D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span class="links_name"&gt;Categories&lt;/span&gt;</w:t>
            </w:r>
          </w:p>
          <w:p w14:paraId="5AE6952C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/a&gt;</w:t>
            </w:r>
          </w:p>
          <w:p w14:paraId="5AF5A687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/li&gt;</w:t>
            </w:r>
          </w:p>
          <w:p w14:paraId="1D027850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li&gt;</w:t>
            </w:r>
          </w:p>
          <w:p w14:paraId="02CE64CA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a href="transaction.html"&gt;</w:t>
            </w:r>
          </w:p>
          <w:p w14:paraId="42FD570D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 class="bx bx-list-ul"&gt;&lt;/i&gt;</w:t>
            </w:r>
          </w:p>
          <w:p w14:paraId="0C015403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span class="links_name"&gt;Transaction Pendaftaran&lt;/span&gt;</w:t>
            </w:r>
          </w:p>
          <w:p w14:paraId="2A00A9BE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/a&gt;</w:t>
            </w:r>
          </w:p>
          <w:p w14:paraId="767CAFC4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/li&gt;</w:t>
            </w:r>
          </w:p>
          <w:p w14:paraId="286FF8ED" w14:textId="77777777" w:rsidR="00371E4E" w:rsidRDefault="00371E4E" w:rsidP="00371E4E">
            <w:pPr>
              <w:pStyle w:val="SourceCode"/>
              <w:ind w:left="72"/>
            </w:pPr>
            <w:r>
              <w:t xml:space="preserve">      </w:t>
            </w:r>
          </w:p>
          <w:p w14:paraId="6AAD6659" w14:textId="77777777" w:rsidR="00371E4E" w:rsidRDefault="00371E4E" w:rsidP="00371E4E">
            <w:pPr>
              <w:pStyle w:val="SourceCode"/>
              <w:ind w:left="72"/>
            </w:pPr>
            <w:r>
              <w:t xml:space="preserve">      &lt;/ul&gt;</w:t>
            </w:r>
          </w:p>
          <w:p w14:paraId="193C64C3" w14:textId="77777777" w:rsidR="00371E4E" w:rsidRDefault="00371E4E" w:rsidP="00371E4E">
            <w:pPr>
              <w:pStyle w:val="SourceCode"/>
              <w:ind w:left="72"/>
            </w:pPr>
            <w:r>
              <w:t xml:space="preserve">   &lt;/div&gt;</w:t>
            </w:r>
          </w:p>
          <w:p w14:paraId="3CF24D0E" w14:textId="77777777" w:rsidR="00371E4E" w:rsidRDefault="00371E4E" w:rsidP="00371E4E">
            <w:pPr>
              <w:pStyle w:val="SourceCode"/>
              <w:ind w:left="72"/>
            </w:pPr>
            <w:r>
              <w:t xml:space="preserve">   &lt;section class="home-section"&gt;</w:t>
            </w:r>
          </w:p>
          <w:p w14:paraId="3682DF1D" w14:textId="77777777" w:rsidR="00371E4E" w:rsidRDefault="00371E4E" w:rsidP="00371E4E">
            <w:pPr>
              <w:pStyle w:val="SourceCode"/>
              <w:ind w:left="72"/>
            </w:pPr>
            <w:r>
              <w:t xml:space="preserve">      &lt;nav&gt;</w:t>
            </w:r>
          </w:p>
          <w:p w14:paraId="55B62AE2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div class="sidebar-button"&gt;</w:t>
            </w:r>
          </w:p>
          <w:p w14:paraId="489807A7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i class="bx bx-menu sidebarBtn"&gt;&lt;/i&gt;</w:t>
            </w:r>
          </w:p>
          <w:p w14:paraId="0B6A6C8F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/div&gt;</w:t>
            </w:r>
          </w:p>
          <w:p w14:paraId="0CD36A17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div class="profile-details"&gt;</w:t>
            </w:r>
          </w:p>
          <w:p w14:paraId="2599BA6A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span class="admin_name"&gt;Admin&lt;/span&gt;</w:t>
            </w:r>
          </w:p>
          <w:p w14:paraId="159147FB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/div&gt;</w:t>
            </w:r>
          </w:p>
          <w:p w14:paraId="01832900" w14:textId="77777777" w:rsidR="00371E4E" w:rsidRDefault="00371E4E" w:rsidP="00371E4E">
            <w:pPr>
              <w:pStyle w:val="SourceCode"/>
              <w:ind w:left="72"/>
            </w:pPr>
            <w:r>
              <w:t xml:space="preserve">      &lt;/nav&gt;</w:t>
            </w:r>
          </w:p>
          <w:p w14:paraId="1FC89D0C" w14:textId="77777777" w:rsidR="00371E4E" w:rsidRDefault="00371E4E" w:rsidP="00371E4E">
            <w:pPr>
              <w:pStyle w:val="SourceCode"/>
              <w:ind w:left="72"/>
            </w:pPr>
            <w:r>
              <w:t xml:space="preserve">      &lt;div class="home-content"&gt;</w:t>
            </w:r>
          </w:p>
          <w:p w14:paraId="6E3DAA1A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h3&gt;Input Transaction Pendaftaran&lt;/h3&gt;</w:t>
            </w:r>
          </w:p>
          <w:p w14:paraId="4EB39D7F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div class="form-login"&gt;</w:t>
            </w:r>
          </w:p>
          <w:p w14:paraId="5BADDE89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form action=""&gt;</w:t>
            </w:r>
          </w:p>
          <w:p w14:paraId="383F1FF6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label for="nama"&gt;Nama&lt;/label&gt;</w:t>
            </w:r>
          </w:p>
          <w:p w14:paraId="68B9F350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nput class="input" type="text" name="nama"</w:t>
            </w:r>
          </w:p>
          <w:p w14:paraId="40B820D3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      id="nama" placeholder="Nama" /&gt;</w:t>
            </w:r>
          </w:p>
          <w:p w14:paraId="72D0138B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label for="jenis"&gt;Jenis Motor&lt;/label&gt;</w:t>
            </w:r>
          </w:p>
          <w:p w14:paraId="338AB3FB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nput class="input" type="text" name="fasilitas"</w:t>
            </w:r>
          </w:p>
          <w:p w14:paraId="6B278104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      id="jenis" placeholder="Jenis" /&gt;</w:t>
            </w:r>
          </w:p>
          <w:p w14:paraId="658D78AD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label for="harga"&gt;Harga&lt;/label&gt;</w:t>
            </w:r>
          </w:p>
          <w:p w14:paraId="7F5B795C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nput class="input" type="text" name="harga"</w:t>
            </w:r>
          </w:p>
          <w:p w14:paraId="734BA991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      id="harga" placeholder="Harga" /&gt;</w:t>
            </w:r>
          </w:p>
          <w:p w14:paraId="38B5164A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label for="tgl"&gt;Tanggal Pemesanan&lt;/label&gt;</w:t>
            </w:r>
          </w:p>
          <w:p w14:paraId="1624DD0B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input class="input" type="date" name="tgl"</w:t>
            </w:r>
          </w:p>
          <w:p w14:paraId="1F409F67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      id="tgl" style="margin-bottom: 20px" /&gt;</w:t>
            </w:r>
          </w:p>
          <w:p w14:paraId="0D2FF2EF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button type="button" class="btn btn-simpan" </w:t>
            </w:r>
          </w:p>
          <w:p w14:paraId="03877D5D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            name="simpan"&gt;</w:t>
            </w:r>
          </w:p>
          <w:p w14:paraId="7FE117A5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         Simpan</w:t>
            </w:r>
          </w:p>
          <w:p w14:paraId="7955245A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   &lt;/button&gt;</w:t>
            </w:r>
          </w:p>
          <w:p w14:paraId="52608402" w14:textId="77777777" w:rsidR="00371E4E" w:rsidRDefault="00371E4E" w:rsidP="00371E4E">
            <w:pPr>
              <w:pStyle w:val="SourceCode"/>
              <w:ind w:left="72"/>
            </w:pPr>
            <w:r>
              <w:t xml:space="preserve">            &lt;/form&gt;</w:t>
            </w:r>
          </w:p>
          <w:p w14:paraId="5BB52F8B" w14:textId="77777777" w:rsidR="00371E4E" w:rsidRDefault="00371E4E" w:rsidP="00371E4E">
            <w:pPr>
              <w:pStyle w:val="SourceCode"/>
              <w:ind w:left="72"/>
            </w:pPr>
            <w:r>
              <w:t xml:space="preserve">         &lt;/div&gt;</w:t>
            </w:r>
          </w:p>
          <w:p w14:paraId="50EDDA23" w14:textId="77777777" w:rsidR="00371E4E" w:rsidRDefault="00371E4E" w:rsidP="00371E4E">
            <w:pPr>
              <w:pStyle w:val="SourceCode"/>
              <w:ind w:left="72"/>
            </w:pPr>
            <w:r>
              <w:t xml:space="preserve">      &lt;/div&gt;</w:t>
            </w:r>
          </w:p>
          <w:p w14:paraId="4FD6471B" w14:textId="77777777" w:rsidR="00371E4E" w:rsidRDefault="00371E4E" w:rsidP="00371E4E">
            <w:pPr>
              <w:pStyle w:val="SourceCode"/>
              <w:ind w:left="72"/>
            </w:pPr>
            <w:r>
              <w:t xml:space="preserve">   &lt;/section&gt;</w:t>
            </w:r>
          </w:p>
          <w:p w14:paraId="6A72C134" w14:textId="77777777" w:rsidR="00371E4E" w:rsidRDefault="00371E4E" w:rsidP="00371E4E">
            <w:pPr>
              <w:pStyle w:val="SourceCode"/>
              <w:ind w:left="72"/>
            </w:pPr>
            <w:r>
              <w:t xml:space="preserve">   &lt;script&gt;</w:t>
            </w:r>
          </w:p>
          <w:p w14:paraId="4F6AE565" w14:textId="77777777" w:rsidR="00371E4E" w:rsidRDefault="00371E4E" w:rsidP="00371E4E">
            <w:pPr>
              <w:pStyle w:val="SourceCode"/>
              <w:ind w:left="72"/>
            </w:pPr>
            <w:r>
              <w:t xml:space="preserve">      let sidebar = document.querySelector(".sidebar");</w:t>
            </w:r>
          </w:p>
          <w:p w14:paraId="52EF370C" w14:textId="77777777" w:rsidR="00371E4E" w:rsidRDefault="00371E4E" w:rsidP="00371E4E">
            <w:pPr>
              <w:pStyle w:val="SourceCode"/>
              <w:ind w:left="72"/>
            </w:pPr>
            <w:r>
              <w:t xml:space="preserve">      let sidebarBtn = document.querySelector(".sidebarBtn");</w:t>
            </w:r>
          </w:p>
          <w:p w14:paraId="3E1F9BA7" w14:textId="77777777" w:rsidR="00371E4E" w:rsidRDefault="00371E4E" w:rsidP="00371E4E">
            <w:pPr>
              <w:pStyle w:val="SourceCode"/>
              <w:ind w:left="72"/>
            </w:pPr>
            <w:r>
              <w:t xml:space="preserve">      sidebarBtn.onclick = function () {</w:t>
            </w:r>
          </w:p>
          <w:p w14:paraId="5DA33CC5" w14:textId="77777777" w:rsidR="00371E4E" w:rsidRDefault="00371E4E" w:rsidP="00371E4E">
            <w:pPr>
              <w:pStyle w:val="SourceCode"/>
              <w:ind w:left="72"/>
            </w:pPr>
            <w:r>
              <w:t xml:space="preserve">         sidebar.classList.toggle("active");</w:t>
            </w:r>
          </w:p>
          <w:p w14:paraId="5A5F2902" w14:textId="77777777" w:rsidR="00371E4E" w:rsidRDefault="00371E4E" w:rsidP="00371E4E">
            <w:pPr>
              <w:pStyle w:val="SourceCode"/>
              <w:ind w:left="72"/>
            </w:pPr>
            <w:r>
              <w:t xml:space="preserve">         if (sidebar.classList.contains("active")) {</w:t>
            </w:r>
          </w:p>
          <w:p w14:paraId="0FB50A98" w14:textId="77777777" w:rsidR="00371E4E" w:rsidRDefault="00371E4E" w:rsidP="00371E4E">
            <w:pPr>
              <w:pStyle w:val="SourceCode"/>
              <w:ind w:left="72"/>
            </w:pPr>
            <w:r>
              <w:lastRenderedPageBreak/>
              <w:t xml:space="preserve">            sidebarBtn.classList.replace("bx-menu", "bx-menu-alt-right");</w:t>
            </w:r>
          </w:p>
          <w:p w14:paraId="2F642D08" w14:textId="77777777" w:rsidR="00371E4E" w:rsidRDefault="00371E4E" w:rsidP="00371E4E">
            <w:pPr>
              <w:pStyle w:val="SourceCode"/>
              <w:ind w:left="72"/>
            </w:pPr>
            <w:r>
              <w:t xml:space="preserve">         } else sidebarBtn.classList.replace("bx-menu-alt-right", "bx-menu");</w:t>
            </w:r>
          </w:p>
          <w:p w14:paraId="31204E25" w14:textId="77777777" w:rsidR="00371E4E" w:rsidRDefault="00371E4E" w:rsidP="00371E4E">
            <w:pPr>
              <w:pStyle w:val="SourceCode"/>
              <w:ind w:left="72"/>
            </w:pPr>
            <w:r>
              <w:t xml:space="preserve">      };</w:t>
            </w:r>
          </w:p>
          <w:p w14:paraId="3F62AACC" w14:textId="77777777" w:rsidR="00371E4E" w:rsidRDefault="00371E4E" w:rsidP="00371E4E">
            <w:pPr>
              <w:pStyle w:val="SourceCode"/>
              <w:ind w:left="72"/>
            </w:pPr>
          </w:p>
          <w:p w14:paraId="473F2748" w14:textId="77777777" w:rsidR="00371E4E" w:rsidRDefault="00371E4E" w:rsidP="00371E4E">
            <w:pPr>
              <w:pStyle w:val="SourceCode"/>
              <w:ind w:left="72"/>
            </w:pPr>
            <w:r>
              <w:t xml:space="preserve">      document.querySelector(".btn-simpan").addEventListener("click", function(event) {</w:t>
            </w:r>
          </w:p>
          <w:p w14:paraId="5CD2C075" w14:textId="77777777" w:rsidR="00371E4E" w:rsidRDefault="00371E4E" w:rsidP="00371E4E">
            <w:pPr>
              <w:pStyle w:val="SourceCode"/>
              <w:ind w:left="72"/>
            </w:pPr>
            <w:r>
              <w:t xml:space="preserve">          event.preventDefault(); </w:t>
            </w:r>
          </w:p>
          <w:p w14:paraId="1C2E3766" w14:textId="77777777" w:rsidR="00371E4E" w:rsidRDefault="00371E4E" w:rsidP="00371E4E">
            <w:pPr>
              <w:pStyle w:val="SourceCode"/>
              <w:ind w:left="72"/>
            </w:pPr>
          </w:p>
          <w:p w14:paraId="3410174D" w14:textId="77777777" w:rsidR="00371E4E" w:rsidRDefault="00371E4E" w:rsidP="00371E4E">
            <w:pPr>
              <w:pStyle w:val="SourceCode"/>
              <w:ind w:left="72"/>
            </w:pPr>
            <w:r>
              <w:t xml:space="preserve">          let nama = document.getElementById("nama").value;</w:t>
            </w:r>
          </w:p>
          <w:p w14:paraId="685AB73E" w14:textId="77777777" w:rsidR="00371E4E" w:rsidRDefault="00371E4E" w:rsidP="00371E4E">
            <w:pPr>
              <w:pStyle w:val="SourceCode"/>
              <w:ind w:left="72"/>
            </w:pPr>
            <w:r>
              <w:t xml:space="preserve">          let fasilitas = document.getElementById("jenis").value;</w:t>
            </w:r>
          </w:p>
          <w:p w14:paraId="7B34B04B" w14:textId="77777777" w:rsidR="00371E4E" w:rsidRDefault="00371E4E" w:rsidP="00371E4E">
            <w:pPr>
              <w:pStyle w:val="SourceCode"/>
              <w:ind w:left="72"/>
            </w:pPr>
            <w:r>
              <w:t xml:space="preserve">          let harga = document.getElementById("harga").value;</w:t>
            </w:r>
          </w:p>
          <w:p w14:paraId="2F5C273B" w14:textId="77777777" w:rsidR="00371E4E" w:rsidRDefault="00371E4E" w:rsidP="00371E4E">
            <w:pPr>
              <w:pStyle w:val="SourceCode"/>
              <w:ind w:left="72"/>
            </w:pPr>
            <w:r>
              <w:t xml:space="preserve">          let tanggal = document.getElementById("tgl").value;</w:t>
            </w:r>
          </w:p>
          <w:p w14:paraId="7D59D12E" w14:textId="77777777" w:rsidR="00371E4E" w:rsidRDefault="00371E4E" w:rsidP="00371E4E">
            <w:pPr>
              <w:pStyle w:val="SourceCode"/>
              <w:ind w:left="72"/>
            </w:pPr>
          </w:p>
          <w:p w14:paraId="79BACE3D" w14:textId="77777777" w:rsidR="00371E4E" w:rsidRDefault="00371E4E" w:rsidP="00371E4E">
            <w:pPr>
              <w:pStyle w:val="SourceCode"/>
              <w:ind w:left="72"/>
            </w:pPr>
            <w:r>
              <w:t xml:space="preserve">          alert("Data yang akan disimpan:\nNama: " + nama + "\nFasilitas: " + fasilitas + "\nHarga: " + harga + "\nTanggal: " + tanggal);</w:t>
            </w:r>
          </w:p>
          <w:p w14:paraId="0E86F62B" w14:textId="77777777" w:rsidR="00371E4E" w:rsidRDefault="00371E4E" w:rsidP="00371E4E">
            <w:pPr>
              <w:pStyle w:val="SourceCode"/>
              <w:ind w:left="72"/>
            </w:pPr>
            <w:r>
              <w:t xml:space="preserve">      });</w:t>
            </w:r>
          </w:p>
          <w:p w14:paraId="6A9E9AC6" w14:textId="77777777" w:rsidR="00371E4E" w:rsidRDefault="00371E4E" w:rsidP="00371E4E">
            <w:pPr>
              <w:pStyle w:val="SourceCode"/>
              <w:ind w:left="72"/>
            </w:pPr>
            <w:r>
              <w:t xml:space="preserve">   &lt;/script&gt;</w:t>
            </w:r>
          </w:p>
          <w:p w14:paraId="61A47EE3" w14:textId="77777777" w:rsidR="00371E4E" w:rsidRDefault="00371E4E" w:rsidP="00371E4E">
            <w:pPr>
              <w:pStyle w:val="SourceCode"/>
              <w:ind w:left="72"/>
            </w:pPr>
            <w:r>
              <w:t>&lt;/body&gt;</w:t>
            </w:r>
          </w:p>
          <w:p w14:paraId="26B92A96" w14:textId="7EA4A5F3" w:rsidR="000C0A72" w:rsidRDefault="00371E4E" w:rsidP="00371E4E">
            <w:pPr>
              <w:pStyle w:val="SourceCode"/>
              <w:ind w:left="72"/>
              <w:jc w:val="left"/>
            </w:pPr>
            <w:r>
              <w:t>&lt;/html&gt;</w:t>
            </w:r>
          </w:p>
        </w:tc>
      </w:tr>
    </w:tbl>
    <w:p w14:paraId="235B7420" w14:textId="7B51D105" w:rsidR="000C0A72" w:rsidRPr="0067595A" w:rsidRDefault="000C0A72" w:rsidP="000C0A72">
      <w:pPr>
        <w:spacing w:before="240"/>
        <w:ind w:left="567"/>
        <w:rPr>
          <w:rFonts w:ascii="Times New Roman" w:hAnsi="Times New Roman" w:cs="Times New Roman"/>
          <w:sz w:val="24"/>
          <w:szCs w:val="24"/>
        </w:rPr>
      </w:pPr>
      <w:r w:rsidRPr="0067595A">
        <w:rPr>
          <w:rFonts w:ascii="Times New Roman" w:hAnsi="Times New Roman" w:cs="Times New Roman"/>
          <w:sz w:val="24"/>
          <w:szCs w:val="24"/>
        </w:rPr>
        <w:lastRenderedPageBreak/>
        <w:t xml:space="preserve">Hasil </w:t>
      </w:r>
      <w:r w:rsidR="0067595A" w:rsidRPr="0067595A">
        <w:rPr>
          <w:rFonts w:ascii="Times New Roman" w:hAnsi="Times New Roman" w:cs="Times New Roman"/>
          <w:sz w:val="24"/>
          <w:szCs w:val="24"/>
        </w:rPr>
        <w:t>Tampilan</w:t>
      </w:r>
      <w:r w:rsidRPr="0067595A">
        <w:rPr>
          <w:rFonts w:ascii="Times New Roman" w:hAnsi="Times New Roman" w:cs="Times New Roman"/>
          <w:sz w:val="24"/>
          <w:szCs w:val="24"/>
        </w:rPr>
        <w:t>:</w:t>
      </w:r>
    </w:p>
    <w:p w14:paraId="0682C413" w14:textId="30578C92" w:rsidR="000C0A72" w:rsidRDefault="00C97D14" w:rsidP="000C0A72">
      <w:pPr>
        <w:ind w:left="567"/>
        <w:jc w:val="center"/>
        <w:rPr>
          <w:rFonts w:cs="Times New Roman"/>
        </w:rPr>
      </w:pPr>
      <w:r w:rsidRPr="00C97D14">
        <w:rPr>
          <w:rFonts w:cs="Times New Roman"/>
        </w:rPr>
        <w:drawing>
          <wp:inline distT="0" distB="0" distL="0" distR="0" wp14:anchorId="29B88E0A" wp14:editId="7F0514C0">
            <wp:extent cx="3903518" cy="1905050"/>
            <wp:effectExtent l="0" t="0" r="1905" b="0"/>
            <wp:docPr id="202213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135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0335" cy="191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640FC" w14:textId="5D0402D4" w:rsidR="0067595A" w:rsidRDefault="0067595A" w:rsidP="000C0A72">
      <w:pPr>
        <w:ind w:left="567"/>
        <w:jc w:val="center"/>
        <w:rPr>
          <w:rFonts w:ascii="Times New Roman" w:hAnsi="Times New Roman" w:cs="Times New Roman"/>
          <w:sz w:val="24"/>
          <w:szCs w:val="24"/>
        </w:rPr>
      </w:pPr>
      <w:r w:rsidRPr="00395368">
        <w:rPr>
          <w:rFonts w:ascii="Times New Roman" w:hAnsi="Times New Roman" w:cs="Times New Roman"/>
          <w:sz w:val="24"/>
          <w:szCs w:val="24"/>
        </w:rPr>
        <w:t xml:space="preserve">Gambar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9536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395368">
        <w:rPr>
          <w:rFonts w:ascii="Times New Roman" w:hAnsi="Times New Roman" w:cs="Times New Roman"/>
          <w:sz w:val="24"/>
          <w:szCs w:val="24"/>
        </w:rPr>
        <w:t xml:space="preserve"> Tampilan </w:t>
      </w:r>
      <w:r>
        <w:rPr>
          <w:rFonts w:ascii="Times New Roman" w:hAnsi="Times New Roman" w:cs="Times New Roman"/>
          <w:i/>
          <w:iCs/>
          <w:sz w:val="24"/>
          <w:szCs w:val="24"/>
        </w:rPr>
        <w:t>Transaction</w:t>
      </w:r>
      <w:r w:rsidRPr="00395368">
        <w:rPr>
          <w:rFonts w:ascii="Times New Roman" w:hAnsi="Times New Roman" w:cs="Times New Roman"/>
          <w:sz w:val="24"/>
          <w:szCs w:val="24"/>
        </w:rPr>
        <w:t>.html</w:t>
      </w:r>
    </w:p>
    <w:p w14:paraId="3FFE3EF5" w14:textId="77777777" w:rsidR="00CE4D89" w:rsidRPr="00167310" w:rsidRDefault="00CE4D89" w:rsidP="00CE4D89">
      <w:pPr>
        <w:spacing w:after="0" w:line="360" w:lineRule="auto"/>
        <w:ind w:left="567" w:firstLine="1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sa :</w:t>
      </w:r>
    </w:p>
    <w:p w14:paraId="17C21067" w14:textId="77777777" w:rsidR="00CE4D89" w:rsidRDefault="00CE4D89" w:rsidP="00CE4D89">
      <w:pPr>
        <w:spacing w:after="0" w:line="36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2F6354">
        <w:rPr>
          <w:rFonts w:ascii="Times New Roman" w:hAnsi="Times New Roman" w:cs="Times New Roman"/>
          <w:sz w:val="24"/>
          <w:szCs w:val="24"/>
        </w:rPr>
        <w:t xml:space="preserve">Halaman ini memiliki struktur yang terdiri dari sebuah sidebar yang berisi menu navigasi dan bagian utama yang menampilkan daftar kategori. Desainnya menggunakan CSS dari file admin.css dan menggunakan ikon dari </w:t>
      </w:r>
      <w:r w:rsidRPr="002F6354">
        <w:rPr>
          <w:rFonts w:ascii="Times New Roman" w:hAnsi="Times New Roman" w:cs="Times New Roman"/>
          <w:i/>
          <w:iCs/>
          <w:sz w:val="24"/>
          <w:szCs w:val="24"/>
        </w:rPr>
        <w:t>Boxicons</w:t>
      </w:r>
      <w:r w:rsidRPr="002F6354">
        <w:rPr>
          <w:rFonts w:ascii="Times New Roman" w:hAnsi="Times New Roman" w:cs="Times New Roman"/>
          <w:sz w:val="24"/>
          <w:szCs w:val="24"/>
        </w:rPr>
        <w:t xml:space="preserve">. Terdapat juga fungsi JavaScript yang menangani interaksi pengguna seperti penambahan data, edit, dan hapus, dengan mengarahkan pengguna ke halaman lain atau menampilkan pesan peringatan menggunakan fungsi </w:t>
      </w:r>
      <w:r w:rsidRPr="006A6C00">
        <w:rPr>
          <w:rFonts w:ascii="Times New Roman" w:hAnsi="Times New Roman" w:cs="Times New Roman"/>
          <w:i/>
          <w:iCs/>
          <w:sz w:val="24"/>
          <w:szCs w:val="24"/>
        </w:rPr>
        <w:t>alert</w:t>
      </w:r>
      <w:r w:rsidRPr="002F6354">
        <w:rPr>
          <w:rFonts w:ascii="Times New Roman" w:hAnsi="Times New Roman" w:cs="Times New Roman"/>
          <w:sz w:val="24"/>
          <w:szCs w:val="24"/>
        </w:rPr>
        <w:t>..</w:t>
      </w:r>
    </w:p>
    <w:p w14:paraId="29F4994E" w14:textId="7A5AC614" w:rsidR="00566063" w:rsidRPr="00BC3D97" w:rsidRDefault="00566063" w:rsidP="00BC3D97">
      <w:pPr>
        <w:rPr>
          <w:rFonts w:cs="Times New Roman"/>
        </w:rPr>
      </w:pPr>
    </w:p>
    <w:sectPr w:rsidR="00566063" w:rsidRPr="00BC3D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5BCB"/>
    <w:multiLevelType w:val="multilevel"/>
    <w:tmpl w:val="7F8EF9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563F7AAE"/>
    <w:multiLevelType w:val="hybridMultilevel"/>
    <w:tmpl w:val="174AD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21967"/>
    <w:multiLevelType w:val="hybridMultilevel"/>
    <w:tmpl w:val="50FE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735631"/>
    <w:multiLevelType w:val="hybridMultilevel"/>
    <w:tmpl w:val="0C52E65A"/>
    <w:lvl w:ilvl="0" w:tplc="EEC6C1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1632A12"/>
    <w:multiLevelType w:val="hybridMultilevel"/>
    <w:tmpl w:val="BC025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9C4B86"/>
    <w:multiLevelType w:val="hybridMultilevel"/>
    <w:tmpl w:val="45B4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28747F"/>
    <w:multiLevelType w:val="hybridMultilevel"/>
    <w:tmpl w:val="84B6C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0716962">
    <w:abstractNumId w:val="1"/>
  </w:num>
  <w:num w:numId="2" w16cid:durableId="1052850226">
    <w:abstractNumId w:val="0"/>
  </w:num>
  <w:num w:numId="3" w16cid:durableId="1342051531">
    <w:abstractNumId w:val="5"/>
  </w:num>
  <w:num w:numId="4" w16cid:durableId="1573589452">
    <w:abstractNumId w:val="6"/>
  </w:num>
  <w:num w:numId="5" w16cid:durableId="1132945102">
    <w:abstractNumId w:val="2"/>
  </w:num>
  <w:num w:numId="6" w16cid:durableId="809790262">
    <w:abstractNumId w:val="4"/>
  </w:num>
  <w:num w:numId="7" w16cid:durableId="18084312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2079"/>
    <w:rsid w:val="00087D1D"/>
    <w:rsid w:val="000C0A72"/>
    <w:rsid w:val="0011090B"/>
    <w:rsid w:val="001158EF"/>
    <w:rsid w:val="00167310"/>
    <w:rsid w:val="001A652A"/>
    <w:rsid w:val="001D3A61"/>
    <w:rsid w:val="002B001D"/>
    <w:rsid w:val="002F6354"/>
    <w:rsid w:val="00345E91"/>
    <w:rsid w:val="00371E4E"/>
    <w:rsid w:val="00395368"/>
    <w:rsid w:val="003A671B"/>
    <w:rsid w:val="00442AA4"/>
    <w:rsid w:val="005500B5"/>
    <w:rsid w:val="00566063"/>
    <w:rsid w:val="005775A8"/>
    <w:rsid w:val="005836ED"/>
    <w:rsid w:val="00626E94"/>
    <w:rsid w:val="0067595A"/>
    <w:rsid w:val="006A6C00"/>
    <w:rsid w:val="006B77EC"/>
    <w:rsid w:val="00771AB0"/>
    <w:rsid w:val="00797E15"/>
    <w:rsid w:val="00807EEB"/>
    <w:rsid w:val="00820218"/>
    <w:rsid w:val="00842ED4"/>
    <w:rsid w:val="00970A82"/>
    <w:rsid w:val="009B7F8E"/>
    <w:rsid w:val="00B44258"/>
    <w:rsid w:val="00B806C1"/>
    <w:rsid w:val="00B95CD4"/>
    <w:rsid w:val="00BB76D8"/>
    <w:rsid w:val="00BC3D97"/>
    <w:rsid w:val="00C07908"/>
    <w:rsid w:val="00C07F57"/>
    <w:rsid w:val="00C97D14"/>
    <w:rsid w:val="00CE4D89"/>
    <w:rsid w:val="00D04494"/>
    <w:rsid w:val="00D71D37"/>
    <w:rsid w:val="00DC106D"/>
    <w:rsid w:val="00E2096B"/>
    <w:rsid w:val="00E320BC"/>
    <w:rsid w:val="00E66B30"/>
    <w:rsid w:val="00F84D7A"/>
    <w:rsid w:val="00FA2079"/>
    <w:rsid w:val="00FA44FC"/>
    <w:rsid w:val="00FD0DD3"/>
    <w:rsid w:val="00FD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8AC4D"/>
  <w15:chartTrackingRefBased/>
  <w15:docId w15:val="{0A702A5E-58B6-47E2-AF68-75D8E7A4F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7D1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70A82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val="en-ID"/>
    </w:rPr>
  </w:style>
  <w:style w:type="paragraph" w:customStyle="1" w:styleId="SourceCode">
    <w:name w:val="Source Code"/>
    <w:basedOn w:val="Normal"/>
    <w:qFormat/>
    <w:rsid w:val="00FD6E2A"/>
    <w:pPr>
      <w:spacing w:after="0" w:line="240" w:lineRule="auto"/>
      <w:jc w:val="both"/>
    </w:pPr>
    <w:rPr>
      <w:rFonts w:ascii="Courier New" w:hAnsi="Courier New" w:cs="Courier New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6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69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1373153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6410324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74144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9079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6616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3533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9618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8601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48602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57016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32688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40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6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1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0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6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60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8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0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1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4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8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7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93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4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6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9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5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0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0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2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6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1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3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03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6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5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7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5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5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46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6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5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2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3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0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3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8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4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1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5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53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43421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8482066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242756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7072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741781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325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17189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50807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59168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33380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72441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96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0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6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927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924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79478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880625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689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08095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8635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7144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01228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37465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01020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4254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55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4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2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8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9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7</Pages>
  <Words>3381</Words>
  <Characters>19275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TAMBUNAN</dc:creator>
  <cp:keywords/>
  <dc:description/>
  <cp:lastModifiedBy>Shalom Radja</cp:lastModifiedBy>
  <cp:revision>10</cp:revision>
  <cp:lastPrinted>2024-03-18T03:48:00Z</cp:lastPrinted>
  <dcterms:created xsi:type="dcterms:W3CDTF">2024-03-17T15:23:00Z</dcterms:created>
  <dcterms:modified xsi:type="dcterms:W3CDTF">2024-03-25T07:40:00Z</dcterms:modified>
</cp:coreProperties>
</file>